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9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31"/>
      </w:tblGrid>
      <w:tr w:rsidR="007244C3" w:rsidRPr="007244C3" w14:paraId="43DED5C7" w14:textId="77777777" w:rsidTr="00986337">
        <w:tc>
          <w:tcPr>
            <w:tcW w:w="9718" w:type="dxa"/>
          </w:tcPr>
          <w:p w14:paraId="188EA6C7" w14:textId="570D104F" w:rsidR="000D2DB5" w:rsidRPr="007244C3" w:rsidRDefault="001C481B" w:rsidP="000D2DB5">
            <w:pPr>
              <w:pStyle w:val="FirstParagraph"/>
              <w:spacing w:before="0" w:after="0"/>
              <w:ind w:hanging="4896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0" w:name="_Hlk94269596"/>
            <w:r w:rsidRPr="007244C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="005757DF" w:rsidRPr="007244C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="005757DF" w:rsidRPr="007244C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</w:p>
          <w:p w14:paraId="7A3A3ED9" w14:textId="10BD3537" w:rsidR="00AC4D8A" w:rsidRPr="007244C3" w:rsidRDefault="00AC4D8A" w:rsidP="00AC4D8A">
            <w:pPr>
              <w:pStyle w:val="ConsPlusNormal"/>
              <w:ind w:left="5065"/>
              <w:rPr>
                <w:szCs w:val="28"/>
              </w:rPr>
            </w:pPr>
            <w:r w:rsidRPr="007244C3">
              <w:rPr>
                <w:szCs w:val="28"/>
              </w:rPr>
              <w:t>Приложение №</w:t>
            </w:r>
            <w:r w:rsidR="00F11CAB">
              <w:rPr>
                <w:szCs w:val="28"/>
              </w:rPr>
              <w:t> </w:t>
            </w:r>
            <w:r w:rsidR="001C481B" w:rsidRPr="007244C3">
              <w:rPr>
                <w:szCs w:val="28"/>
              </w:rPr>
              <w:t>5</w:t>
            </w:r>
          </w:p>
          <w:p w14:paraId="63E24A35" w14:textId="6E4377C2" w:rsidR="000D2DB5" w:rsidRPr="007244C3" w:rsidRDefault="00AC4D8A" w:rsidP="00AC4D8A">
            <w:pPr>
              <w:pStyle w:val="FirstParagraph"/>
              <w:spacing w:before="0" w:after="0"/>
              <w:ind w:left="5065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244C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</w:t>
            </w:r>
            <w:r w:rsidR="00F11CA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 </w:t>
            </w:r>
            <w:r w:rsidRPr="007244C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оложению о </w:t>
            </w:r>
            <w:r w:rsidR="00841C05" w:rsidRPr="007244C3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ru-RU"/>
              </w:rPr>
              <w:t>Красноярском межрегиональном фестивале-конкурсе ансамблевой и оркестровой музыки</w:t>
            </w:r>
          </w:p>
          <w:p w14:paraId="03FBE6DD" w14:textId="77777777" w:rsidR="003B3BF6" w:rsidRPr="007244C3" w:rsidRDefault="003B3BF6" w:rsidP="00AC4D8A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eastAsia="Times New Roman"/>
                <w:bCs/>
              </w:rPr>
            </w:pPr>
          </w:p>
          <w:p w14:paraId="6484C2C0" w14:textId="125FE5B4" w:rsidR="00AC4D8A" w:rsidRPr="007244C3" w:rsidRDefault="00AC4D8A" w:rsidP="00AC4D8A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eastAsia="Times New Roman"/>
                <w:bCs/>
              </w:rPr>
            </w:pPr>
            <w:r w:rsidRPr="007244C3">
              <w:rPr>
                <w:rFonts w:eastAsia="Times New Roman"/>
                <w:bCs/>
              </w:rPr>
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</w:r>
          </w:p>
          <w:p w14:paraId="5430304B" w14:textId="77777777" w:rsidR="00AC4D8A" w:rsidRPr="007244C3" w:rsidRDefault="00AC4D8A" w:rsidP="00AC4D8A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eastAsia="Times New Roman"/>
                <w:bCs/>
              </w:rPr>
            </w:pPr>
            <w:r w:rsidRPr="007244C3">
              <w:rPr>
                <w:rFonts w:eastAsia="Times New Roman"/>
                <w:bCs/>
              </w:rPr>
              <w:t xml:space="preserve">663090, Красноярский край, </w:t>
            </w:r>
          </w:p>
          <w:p w14:paraId="57B98057" w14:textId="77777777" w:rsidR="00AC4D8A" w:rsidRPr="007244C3" w:rsidRDefault="00AC4D8A" w:rsidP="00AC4D8A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eastAsia="Times New Roman"/>
                <w:bCs/>
              </w:rPr>
            </w:pPr>
            <w:r w:rsidRPr="007244C3">
              <w:rPr>
                <w:rFonts w:eastAsia="Times New Roman"/>
                <w:bCs/>
              </w:rPr>
              <w:t xml:space="preserve">г. Дивногорск, ул. Чкалова, 43, </w:t>
            </w:r>
          </w:p>
          <w:p w14:paraId="027D744F" w14:textId="77777777" w:rsidR="00AC4D8A" w:rsidRPr="007244C3" w:rsidRDefault="00AC4D8A" w:rsidP="00AC4D8A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eastAsia="Times New Roman"/>
                <w:bCs/>
              </w:rPr>
            </w:pPr>
            <w:r w:rsidRPr="007244C3">
              <w:rPr>
                <w:rFonts w:eastAsia="Times New Roman"/>
                <w:bCs/>
              </w:rPr>
              <w:t>ИНН 24656088727</w:t>
            </w:r>
          </w:p>
          <w:p w14:paraId="21E3A0FD" w14:textId="77777777" w:rsidR="00AC4D8A" w:rsidRPr="007244C3" w:rsidRDefault="00AC4D8A" w:rsidP="00AC4D8A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eastAsia="Times New Roman"/>
                <w:bCs/>
              </w:rPr>
            </w:pPr>
            <w:r w:rsidRPr="007244C3">
              <w:rPr>
                <w:rFonts w:eastAsia="Times New Roman"/>
                <w:bCs/>
              </w:rPr>
              <w:t>ОГРН 1022402663194</w:t>
            </w:r>
          </w:p>
          <w:p w14:paraId="0D59D175" w14:textId="4EC539A1" w:rsidR="00AC4D8A" w:rsidRPr="007244C3" w:rsidRDefault="00AC4D8A" w:rsidP="00AC4D8A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4820"/>
              <w:jc w:val="both"/>
              <w:rPr>
                <w:rFonts w:eastAsia="Times New Roman"/>
              </w:rPr>
            </w:pPr>
            <w:r w:rsidRPr="007244C3">
              <w:rPr>
                <w:rFonts w:eastAsia="Times New Roman"/>
              </w:rPr>
              <w:t>от</w:t>
            </w:r>
          </w:p>
          <w:p w14:paraId="49C51F17" w14:textId="548BCF58" w:rsidR="00AC4D8A" w:rsidRPr="007244C3" w:rsidRDefault="00AC4D8A" w:rsidP="00AE60A4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eastAsia="Times New Roman"/>
                <w:i/>
                <w:iCs/>
                <w:sz w:val="23"/>
                <w:szCs w:val="23"/>
              </w:rPr>
            </w:pPr>
            <w:r w:rsidRPr="007244C3">
              <w:rPr>
                <w:rFonts w:eastAsia="Times New Roman"/>
                <w:i/>
                <w:iCs/>
                <w:sz w:val="23"/>
                <w:szCs w:val="23"/>
              </w:rPr>
              <w:t>Ф.И.О.</w:t>
            </w:r>
            <w:r w:rsidR="001C481B" w:rsidRPr="007244C3">
              <w:rPr>
                <w:rFonts w:eastAsia="Times New Roman"/>
                <w:i/>
                <w:iCs/>
                <w:sz w:val="23"/>
                <w:szCs w:val="23"/>
              </w:rPr>
              <w:t xml:space="preserve"> родителей (законных представителей)</w:t>
            </w:r>
            <w:r w:rsidRPr="007244C3">
              <w:rPr>
                <w:rFonts w:eastAsia="Times New Roman"/>
                <w:i/>
                <w:iCs/>
                <w:sz w:val="23"/>
                <w:szCs w:val="23"/>
              </w:rPr>
              <w:t xml:space="preserve"> субъекта персональных</w:t>
            </w:r>
            <w:r w:rsidR="00AE60A4" w:rsidRPr="007244C3">
              <w:rPr>
                <w:rFonts w:eastAsia="Times New Roman"/>
                <w:i/>
                <w:iCs/>
                <w:sz w:val="23"/>
                <w:szCs w:val="23"/>
              </w:rPr>
              <w:t xml:space="preserve"> </w:t>
            </w:r>
            <w:r w:rsidRPr="007244C3">
              <w:rPr>
                <w:rFonts w:eastAsia="Times New Roman"/>
                <w:i/>
                <w:iCs/>
                <w:sz w:val="23"/>
                <w:szCs w:val="23"/>
              </w:rPr>
              <w:t>данных</w:t>
            </w:r>
          </w:p>
          <w:p w14:paraId="2A4687EE" w14:textId="77777777" w:rsidR="00AC4D8A" w:rsidRPr="007244C3" w:rsidRDefault="00AC4D8A" w:rsidP="00AC4D8A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4820"/>
              <w:jc w:val="both"/>
              <w:rPr>
                <w:rFonts w:eastAsia="Times New Roman"/>
              </w:rPr>
            </w:pPr>
          </w:p>
          <w:p w14:paraId="6ED96F61" w14:textId="49393D3B" w:rsidR="00AC4D8A" w:rsidRPr="007244C3" w:rsidRDefault="00AC4D8A" w:rsidP="00AC4D8A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eastAsia="Times New Roman"/>
              </w:rPr>
            </w:pPr>
            <w:r w:rsidRPr="007244C3">
              <w:rPr>
                <w:rFonts w:eastAsia="Times New Roman"/>
              </w:rPr>
              <w:t>номер телефона: ________________</w:t>
            </w:r>
            <w:r w:rsidR="003B3BF6" w:rsidRPr="007244C3">
              <w:rPr>
                <w:rFonts w:eastAsia="Times New Roman"/>
              </w:rPr>
              <w:t>___</w:t>
            </w:r>
          </w:p>
          <w:p w14:paraId="2692C5BD" w14:textId="77BEA9D4" w:rsidR="00AC4D8A" w:rsidRDefault="00AC4D8A" w:rsidP="003B3BF6">
            <w:pPr>
              <w:widowControl w:val="0"/>
              <w:autoSpaceDE w:val="0"/>
              <w:autoSpaceDN w:val="0"/>
              <w:adjustRightInd w:val="0"/>
              <w:ind w:left="4820" w:right="-26"/>
              <w:jc w:val="both"/>
              <w:rPr>
                <w:rFonts w:eastAsia="Times New Roman"/>
              </w:rPr>
            </w:pPr>
            <w:r w:rsidRPr="007244C3">
              <w:rPr>
                <w:rFonts w:eastAsia="Times New Roman"/>
              </w:rPr>
              <w:t xml:space="preserve">адрес электронной почты: </w:t>
            </w:r>
          </w:p>
          <w:p w14:paraId="68862412" w14:textId="22B26D52" w:rsidR="00986337" w:rsidRPr="007244C3" w:rsidRDefault="00986337" w:rsidP="003B3BF6">
            <w:pPr>
              <w:widowControl w:val="0"/>
              <w:autoSpaceDE w:val="0"/>
              <w:autoSpaceDN w:val="0"/>
              <w:adjustRightInd w:val="0"/>
              <w:ind w:left="4820" w:right="-26"/>
              <w:jc w:val="both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__________________________________</w:t>
            </w:r>
          </w:p>
          <w:p w14:paraId="67B8B3E8" w14:textId="32189FB5" w:rsidR="00AC4D8A" w:rsidRDefault="00AC4D8A" w:rsidP="00AC4D8A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eastAsia="Times New Roman"/>
              </w:rPr>
            </w:pPr>
            <w:r w:rsidRPr="007244C3">
              <w:rPr>
                <w:rFonts w:eastAsia="Times New Roman"/>
              </w:rPr>
              <w:t>почтовый адрес: _________________</w:t>
            </w:r>
            <w:r w:rsidR="003B3BF6" w:rsidRPr="007244C3">
              <w:rPr>
                <w:rFonts w:eastAsia="Times New Roman"/>
              </w:rPr>
              <w:t>__</w:t>
            </w:r>
          </w:p>
          <w:p w14:paraId="75B3B014" w14:textId="7A5AEF41" w:rsidR="00986337" w:rsidRPr="007244C3" w:rsidRDefault="00986337" w:rsidP="00AC4D8A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______________________________________________________________________________________________________</w:t>
            </w:r>
          </w:p>
          <w:p w14:paraId="1F10000E" w14:textId="7E51C23F" w:rsidR="00B05DE4" w:rsidRPr="007244C3" w:rsidRDefault="00B05DE4" w:rsidP="00D14DCD">
            <w:pPr>
              <w:pStyle w:val="ConsPlusNormal"/>
              <w:rPr>
                <w:sz w:val="22"/>
                <w:szCs w:val="22"/>
              </w:rPr>
            </w:pPr>
          </w:p>
        </w:tc>
      </w:tr>
    </w:tbl>
    <w:p w14:paraId="717A4324" w14:textId="77777777" w:rsidR="00986337" w:rsidRDefault="00986337" w:rsidP="00535BB5">
      <w:pPr>
        <w:pStyle w:val="ConsPlusNormal"/>
        <w:jc w:val="center"/>
        <w:rPr>
          <w:b/>
          <w:bCs/>
          <w:szCs w:val="28"/>
        </w:rPr>
      </w:pPr>
    </w:p>
    <w:p w14:paraId="5B286597" w14:textId="5F1987C4" w:rsidR="00535BB5" w:rsidRPr="007244C3" w:rsidRDefault="00535BB5" w:rsidP="00535BB5">
      <w:pPr>
        <w:pStyle w:val="ConsPlusNormal"/>
        <w:jc w:val="center"/>
        <w:rPr>
          <w:b/>
          <w:bCs/>
          <w:szCs w:val="28"/>
        </w:rPr>
      </w:pPr>
      <w:r w:rsidRPr="007244C3">
        <w:rPr>
          <w:b/>
          <w:bCs/>
          <w:szCs w:val="28"/>
        </w:rPr>
        <w:t>Согласие</w:t>
      </w:r>
      <w:r w:rsidR="00AC4D8A" w:rsidRPr="007244C3">
        <w:rPr>
          <w:b/>
          <w:bCs/>
          <w:szCs w:val="28"/>
        </w:rPr>
        <w:t xml:space="preserve"> родителей или законных представителей участников фестиваля-конкурса</w:t>
      </w:r>
      <w:r w:rsidRPr="007244C3">
        <w:rPr>
          <w:b/>
          <w:bCs/>
          <w:szCs w:val="28"/>
        </w:rPr>
        <w:t xml:space="preserve"> на обработку персональных данных, разрешенных субъектом персональных данных для распространения</w:t>
      </w:r>
    </w:p>
    <w:p w14:paraId="37CE4013" w14:textId="00AA741B" w:rsidR="00535BB5" w:rsidRPr="007244C3" w:rsidRDefault="00AC4D8A" w:rsidP="00AC4D8A">
      <w:pPr>
        <w:pStyle w:val="ConsPlusNormal"/>
        <w:jc w:val="center"/>
        <w:rPr>
          <w:szCs w:val="28"/>
        </w:rPr>
      </w:pPr>
      <w:r w:rsidRPr="007244C3">
        <w:rPr>
          <w:szCs w:val="28"/>
        </w:rPr>
        <w:t>(для участников фестиваля</w:t>
      </w:r>
      <w:r w:rsidR="00841C05" w:rsidRPr="007244C3">
        <w:rPr>
          <w:szCs w:val="28"/>
        </w:rPr>
        <w:t>-</w:t>
      </w:r>
      <w:r w:rsidRPr="007244C3">
        <w:rPr>
          <w:szCs w:val="28"/>
        </w:rPr>
        <w:t>конкурса до 13 лет включительно)</w:t>
      </w:r>
    </w:p>
    <w:p w14:paraId="4B570184" w14:textId="77777777" w:rsidR="00841C05" w:rsidRPr="007244C3" w:rsidRDefault="00841C05" w:rsidP="00AC4D8A">
      <w:pPr>
        <w:pStyle w:val="ConsPlusNormal"/>
        <w:jc w:val="center"/>
        <w:rPr>
          <w:szCs w:val="28"/>
        </w:rPr>
      </w:pPr>
    </w:p>
    <w:p w14:paraId="7E7CFA28" w14:textId="08DC2271" w:rsidR="00535BB5" w:rsidRPr="007244C3" w:rsidRDefault="00535BB5" w:rsidP="00535BB5">
      <w:pPr>
        <w:pStyle w:val="ConsPlusNormal"/>
        <w:rPr>
          <w:szCs w:val="28"/>
        </w:rPr>
      </w:pPr>
      <w:r w:rsidRPr="007244C3">
        <w:rPr>
          <w:szCs w:val="28"/>
        </w:rPr>
        <w:t>Я,________________________________________________________________,</w:t>
      </w:r>
    </w:p>
    <w:p w14:paraId="1B95C7E5" w14:textId="77777777" w:rsidR="00535BB5" w:rsidRPr="007244C3" w:rsidRDefault="00535BB5" w:rsidP="00535BB5">
      <w:pPr>
        <w:pStyle w:val="ConsPlusNormal"/>
        <w:jc w:val="center"/>
        <w:rPr>
          <w:szCs w:val="28"/>
          <w:vertAlign w:val="superscript"/>
        </w:rPr>
      </w:pPr>
      <w:r w:rsidRPr="007244C3">
        <w:rPr>
          <w:szCs w:val="28"/>
          <w:vertAlign w:val="superscript"/>
        </w:rPr>
        <w:t>фамилия, имя, отчество (при наличии) на русском языке</w:t>
      </w:r>
    </w:p>
    <w:p w14:paraId="5C225D4D" w14:textId="2D4E9378" w:rsidR="00535BB5" w:rsidRPr="007244C3" w:rsidRDefault="00535BB5" w:rsidP="00535BB5">
      <w:pPr>
        <w:pStyle w:val="ConsPlusNormal"/>
        <w:rPr>
          <w:szCs w:val="28"/>
        </w:rPr>
      </w:pPr>
      <w:r w:rsidRPr="007244C3">
        <w:rPr>
          <w:szCs w:val="28"/>
        </w:rPr>
        <w:t>имеющий(ая) _____________________</w:t>
      </w:r>
      <w:r w:rsidRPr="007244C3">
        <w:rPr>
          <w:szCs w:val="28"/>
        </w:rPr>
        <w:tab/>
        <w:t>серия _____________ № _________,</w:t>
      </w:r>
    </w:p>
    <w:p w14:paraId="2D624D42" w14:textId="1BD1862C" w:rsidR="00535BB5" w:rsidRPr="007244C3" w:rsidRDefault="00535BB5" w:rsidP="00535BB5">
      <w:pPr>
        <w:pStyle w:val="ConsPlusNormal"/>
        <w:jc w:val="center"/>
        <w:rPr>
          <w:szCs w:val="28"/>
          <w:vertAlign w:val="superscript"/>
        </w:rPr>
      </w:pPr>
      <w:r w:rsidRPr="007244C3">
        <w:rPr>
          <w:szCs w:val="28"/>
          <w:vertAlign w:val="superscript"/>
        </w:rPr>
        <w:t>(вид документа, удостоверяющего личность)</w:t>
      </w:r>
    </w:p>
    <w:p w14:paraId="2F3AA13D" w14:textId="7F91B3A1" w:rsidR="00535BB5" w:rsidRPr="007244C3" w:rsidRDefault="00535BB5" w:rsidP="00535BB5">
      <w:pPr>
        <w:pStyle w:val="ConsPlusNormal"/>
        <w:rPr>
          <w:szCs w:val="28"/>
        </w:rPr>
      </w:pPr>
      <w:r w:rsidRPr="007244C3">
        <w:rPr>
          <w:szCs w:val="28"/>
        </w:rPr>
        <w:t>выдан_____________________________________________________________</w:t>
      </w:r>
    </w:p>
    <w:p w14:paraId="774866D7" w14:textId="77777777" w:rsidR="00535BB5" w:rsidRPr="007244C3" w:rsidRDefault="00535BB5" w:rsidP="00535BB5">
      <w:pPr>
        <w:pStyle w:val="ConsPlusNormal"/>
        <w:jc w:val="center"/>
        <w:rPr>
          <w:szCs w:val="28"/>
          <w:vertAlign w:val="superscript"/>
        </w:rPr>
      </w:pPr>
      <w:r w:rsidRPr="007244C3">
        <w:rPr>
          <w:szCs w:val="28"/>
          <w:vertAlign w:val="superscript"/>
        </w:rPr>
        <w:t>(наименование органа, выдавшего паспорт, дата выдачи)</w:t>
      </w:r>
    </w:p>
    <w:p w14:paraId="2F9E4376" w14:textId="63E1FA12" w:rsidR="00535BB5" w:rsidRPr="007244C3" w:rsidRDefault="00535BB5" w:rsidP="00535BB5">
      <w:pPr>
        <w:pStyle w:val="ConsPlusNormal"/>
        <w:rPr>
          <w:szCs w:val="28"/>
        </w:rPr>
      </w:pPr>
      <w:r w:rsidRPr="007244C3">
        <w:rPr>
          <w:szCs w:val="28"/>
        </w:rPr>
        <w:t>__________________________________________________________________,</w:t>
      </w:r>
    </w:p>
    <w:p w14:paraId="6F438291" w14:textId="77777777" w:rsidR="00841C05" w:rsidRPr="007244C3" w:rsidRDefault="00841C05" w:rsidP="00535BB5">
      <w:pPr>
        <w:pStyle w:val="ConsPlusNormal"/>
        <w:rPr>
          <w:sz w:val="24"/>
          <w:szCs w:val="24"/>
        </w:rPr>
      </w:pPr>
    </w:p>
    <w:p w14:paraId="658EDB5C" w14:textId="43E1B649" w:rsidR="00535BB5" w:rsidRPr="007244C3" w:rsidRDefault="00535BB5" w:rsidP="00535BB5">
      <w:pPr>
        <w:pStyle w:val="ConsPlusNormal"/>
        <w:rPr>
          <w:szCs w:val="28"/>
        </w:rPr>
      </w:pPr>
      <w:r w:rsidRPr="007244C3">
        <w:rPr>
          <w:szCs w:val="28"/>
        </w:rPr>
        <w:t>проживающий(ая)__________________________________________________,</w:t>
      </w:r>
    </w:p>
    <w:p w14:paraId="34823BED" w14:textId="451AF8C5" w:rsidR="00535BB5" w:rsidRPr="007244C3" w:rsidRDefault="00535BB5" w:rsidP="00535BB5">
      <w:pPr>
        <w:pStyle w:val="ConsPlusNormal"/>
        <w:jc w:val="center"/>
        <w:rPr>
          <w:szCs w:val="28"/>
          <w:vertAlign w:val="superscript"/>
        </w:rPr>
      </w:pPr>
      <w:r w:rsidRPr="007244C3">
        <w:rPr>
          <w:szCs w:val="28"/>
          <w:vertAlign w:val="superscript"/>
        </w:rPr>
        <w:t>(адрес места регистрации)</w:t>
      </w:r>
    </w:p>
    <w:p w14:paraId="0341D555" w14:textId="2FF0E3F2" w:rsidR="00535BB5" w:rsidRPr="007244C3" w:rsidRDefault="00535BB5" w:rsidP="00535BB5">
      <w:pPr>
        <w:pStyle w:val="ConsPlusNormal"/>
        <w:rPr>
          <w:szCs w:val="28"/>
        </w:rPr>
      </w:pPr>
      <w:r w:rsidRPr="007244C3">
        <w:rPr>
          <w:szCs w:val="28"/>
        </w:rPr>
        <w:t>__________________________________________________________________,</w:t>
      </w:r>
    </w:p>
    <w:p w14:paraId="0FA1D661" w14:textId="1F31D379" w:rsidR="00535BB5" w:rsidRPr="007244C3" w:rsidRDefault="00535BB5" w:rsidP="00535BB5">
      <w:pPr>
        <w:pStyle w:val="ConsPlusNormal"/>
        <w:rPr>
          <w:sz w:val="24"/>
          <w:szCs w:val="24"/>
        </w:rPr>
      </w:pPr>
    </w:p>
    <w:p w14:paraId="652152A5" w14:textId="77777777" w:rsidR="00EC05CC" w:rsidRPr="007244C3" w:rsidRDefault="00535BB5" w:rsidP="00AC4D8A">
      <w:pPr>
        <w:pStyle w:val="ConsPlusNormal"/>
        <w:jc w:val="both"/>
        <w:rPr>
          <w:szCs w:val="28"/>
        </w:rPr>
      </w:pPr>
      <w:r w:rsidRPr="007244C3">
        <w:rPr>
          <w:szCs w:val="28"/>
        </w:rPr>
        <w:t>являясь законным представителем субъекта персональных данных, __________________________________________________________________</w:t>
      </w:r>
      <w:r w:rsidR="00EC05CC" w:rsidRPr="007244C3">
        <w:rPr>
          <w:szCs w:val="28"/>
        </w:rPr>
        <w:t>_</w:t>
      </w:r>
    </w:p>
    <w:p w14:paraId="69C4EA00" w14:textId="3E6A0462" w:rsidR="00535BB5" w:rsidRPr="007244C3" w:rsidRDefault="00535BB5" w:rsidP="00EC05CC">
      <w:pPr>
        <w:pStyle w:val="ConsPlusNormal"/>
        <w:jc w:val="center"/>
        <w:rPr>
          <w:szCs w:val="28"/>
        </w:rPr>
      </w:pPr>
      <w:r w:rsidRPr="007244C3">
        <w:rPr>
          <w:szCs w:val="28"/>
          <w:vertAlign w:val="superscript"/>
        </w:rPr>
        <w:t>(фамилия, имя, отчество субъекта персональных данных)</w:t>
      </w:r>
    </w:p>
    <w:p w14:paraId="4251E043" w14:textId="099457D2" w:rsidR="00535BB5" w:rsidRPr="007244C3" w:rsidRDefault="00535BB5" w:rsidP="00535BB5">
      <w:pPr>
        <w:pStyle w:val="ConsPlusNormal"/>
        <w:rPr>
          <w:szCs w:val="28"/>
        </w:rPr>
      </w:pPr>
      <w:r w:rsidRPr="007244C3">
        <w:rPr>
          <w:szCs w:val="28"/>
        </w:rPr>
        <w:t>______________________________ серия ________ № ___________________</w:t>
      </w:r>
      <w:r w:rsidR="00EC05CC" w:rsidRPr="007244C3">
        <w:rPr>
          <w:szCs w:val="28"/>
        </w:rPr>
        <w:t>__</w:t>
      </w:r>
    </w:p>
    <w:p w14:paraId="5A153125" w14:textId="77777777" w:rsidR="00535BB5" w:rsidRPr="007244C3" w:rsidRDefault="00535BB5" w:rsidP="00535BB5">
      <w:pPr>
        <w:pStyle w:val="ConsPlusNormal"/>
        <w:jc w:val="center"/>
        <w:rPr>
          <w:szCs w:val="28"/>
          <w:vertAlign w:val="superscript"/>
        </w:rPr>
      </w:pPr>
      <w:r w:rsidRPr="007244C3">
        <w:rPr>
          <w:szCs w:val="28"/>
          <w:vertAlign w:val="superscript"/>
        </w:rPr>
        <w:t>(вид документа, удостоверяющего личность субъекта персональных данных)</w:t>
      </w:r>
    </w:p>
    <w:p w14:paraId="44963F1F" w14:textId="1641763E" w:rsidR="00EC05CC" w:rsidRPr="007244C3" w:rsidRDefault="00535BB5" w:rsidP="00EC05CC">
      <w:pPr>
        <w:pStyle w:val="ConsPlusNormal"/>
        <w:jc w:val="both"/>
        <w:rPr>
          <w:szCs w:val="28"/>
        </w:rPr>
      </w:pPr>
      <w:r w:rsidRPr="007244C3">
        <w:rPr>
          <w:szCs w:val="28"/>
        </w:rPr>
        <w:t>выдан_____________________________________________________________</w:t>
      </w:r>
      <w:r w:rsidR="00EC05CC" w:rsidRPr="007244C3">
        <w:rPr>
          <w:szCs w:val="28"/>
        </w:rPr>
        <w:t>_</w:t>
      </w:r>
      <w:r w:rsidRPr="007244C3">
        <w:rPr>
          <w:szCs w:val="28"/>
        </w:rPr>
        <w:t>,</w:t>
      </w:r>
    </w:p>
    <w:p w14:paraId="7A0B4B3A" w14:textId="393515E8" w:rsidR="00535BB5" w:rsidRPr="007244C3" w:rsidRDefault="00535BB5" w:rsidP="00EC05CC">
      <w:pPr>
        <w:pStyle w:val="ConsPlusNormal"/>
        <w:jc w:val="center"/>
        <w:rPr>
          <w:szCs w:val="28"/>
        </w:rPr>
      </w:pPr>
      <w:r w:rsidRPr="007244C3">
        <w:rPr>
          <w:szCs w:val="28"/>
          <w:vertAlign w:val="superscript"/>
        </w:rPr>
        <w:t>(кем и когда выдан)</w:t>
      </w:r>
    </w:p>
    <w:p w14:paraId="1E51FAC4" w14:textId="6861F399" w:rsidR="00535BB5" w:rsidRPr="007244C3" w:rsidRDefault="00535BB5" w:rsidP="00535BB5">
      <w:pPr>
        <w:pStyle w:val="ConsPlusNormal"/>
        <w:rPr>
          <w:szCs w:val="28"/>
        </w:rPr>
      </w:pPr>
      <w:r w:rsidRPr="007244C3">
        <w:rPr>
          <w:szCs w:val="28"/>
        </w:rPr>
        <w:t>проживающего(ей) по адресу _________________________________________</w:t>
      </w:r>
      <w:r w:rsidR="00EC05CC" w:rsidRPr="007244C3">
        <w:rPr>
          <w:szCs w:val="28"/>
        </w:rPr>
        <w:t>_</w:t>
      </w:r>
    </w:p>
    <w:p w14:paraId="134CAA67" w14:textId="35FE4516" w:rsidR="00535BB5" w:rsidRPr="007244C3" w:rsidRDefault="00535BB5" w:rsidP="00535BB5">
      <w:pPr>
        <w:pStyle w:val="ConsPlusNormal"/>
        <w:rPr>
          <w:szCs w:val="28"/>
        </w:rPr>
      </w:pPr>
      <w:r w:rsidRPr="007244C3">
        <w:rPr>
          <w:szCs w:val="28"/>
        </w:rPr>
        <w:t>____________________________________________________________________, на основании____________________________________</w:t>
      </w:r>
      <w:r w:rsidR="00EC05CC" w:rsidRPr="007244C3">
        <w:rPr>
          <w:szCs w:val="28"/>
        </w:rPr>
        <w:t>_____________________</w:t>
      </w:r>
    </w:p>
    <w:p w14:paraId="360109C2" w14:textId="76AD2C6A" w:rsidR="00544033" w:rsidRPr="007244C3" w:rsidRDefault="00535BB5" w:rsidP="00535BB5">
      <w:pPr>
        <w:pStyle w:val="ConsPlusNormal"/>
        <w:jc w:val="center"/>
        <w:rPr>
          <w:szCs w:val="28"/>
          <w:vertAlign w:val="superscript"/>
        </w:rPr>
      </w:pPr>
      <w:r w:rsidRPr="007244C3">
        <w:rPr>
          <w:szCs w:val="28"/>
          <w:vertAlign w:val="superscript"/>
        </w:rPr>
        <w:t>(документ, подтверждающий полномочия законного представителя)</w:t>
      </w:r>
    </w:p>
    <w:p w14:paraId="6C8DCD06" w14:textId="77777777" w:rsidR="00EC05CC" w:rsidRPr="007244C3" w:rsidRDefault="00EC05CC" w:rsidP="00535BB5">
      <w:pPr>
        <w:pStyle w:val="ConsPlusNormal"/>
        <w:jc w:val="center"/>
        <w:rPr>
          <w:szCs w:val="28"/>
          <w:vertAlign w:val="superscript"/>
        </w:rPr>
      </w:pPr>
    </w:p>
    <w:p w14:paraId="110B0F55" w14:textId="3E9C7DB6" w:rsidR="00535BB5" w:rsidRPr="007244C3" w:rsidRDefault="00535BB5" w:rsidP="00535BB5">
      <w:pPr>
        <w:pStyle w:val="ConsPlusNormal"/>
        <w:jc w:val="both"/>
        <w:rPr>
          <w:szCs w:val="28"/>
        </w:rPr>
      </w:pPr>
      <w:r w:rsidRPr="007244C3">
        <w:rPr>
          <w:szCs w:val="28"/>
        </w:rPr>
        <w:t>в соответствии со статьями 9, 10.1, 11 Федерального закона от 27.07.2006 г. №</w:t>
      </w:r>
      <w:r w:rsidR="00BE73C1" w:rsidRPr="007244C3">
        <w:rPr>
          <w:szCs w:val="28"/>
        </w:rPr>
        <w:t> </w:t>
      </w:r>
      <w:r w:rsidRPr="007244C3">
        <w:rPr>
          <w:szCs w:val="28"/>
        </w:rPr>
        <w:t xml:space="preserve">152-ФЗ «О персональных данных» даю свое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), (далее – Оператор) на распространение (передачу, предоставление) моих персональных данных/персональных данных представляемого лица (далее – персональные данные) посредством внесения данных в информационные ресурсы: </w:t>
      </w:r>
    </w:p>
    <w:p w14:paraId="7057DF88" w14:textId="77777777" w:rsidR="00535BB5" w:rsidRPr="007244C3" w:rsidRDefault="00535BB5" w:rsidP="00535BB5">
      <w:pPr>
        <w:pStyle w:val="ConsPlusNormal"/>
        <w:rPr>
          <w:szCs w:val="28"/>
        </w:rPr>
      </w:pPr>
      <w:r w:rsidRPr="007244C3">
        <w:rPr>
          <w:szCs w:val="28"/>
        </w:rPr>
        <w:t xml:space="preserve">http://www.educentre.ru; </w:t>
      </w:r>
    </w:p>
    <w:p w14:paraId="76275253" w14:textId="77777777" w:rsidR="00535BB5" w:rsidRPr="007244C3" w:rsidRDefault="00535BB5" w:rsidP="00535BB5">
      <w:pPr>
        <w:pStyle w:val="ConsPlusNormal"/>
        <w:rPr>
          <w:szCs w:val="28"/>
        </w:rPr>
      </w:pPr>
      <w:r w:rsidRPr="007244C3">
        <w:rPr>
          <w:szCs w:val="28"/>
        </w:rPr>
        <w:t>УouTube канал Оператора;</w:t>
      </w:r>
    </w:p>
    <w:p w14:paraId="5D8E25F9" w14:textId="77777777" w:rsidR="00535BB5" w:rsidRPr="007244C3" w:rsidRDefault="00535BB5" w:rsidP="00535BB5">
      <w:pPr>
        <w:pStyle w:val="ConsPlusNormal"/>
        <w:rPr>
          <w:szCs w:val="28"/>
        </w:rPr>
      </w:pPr>
      <w:r w:rsidRPr="007244C3">
        <w:rPr>
          <w:szCs w:val="28"/>
        </w:rPr>
        <w:t>государственный информационный ресурс о лицах, проявивших выдающиеся способности</w:t>
      </w:r>
    </w:p>
    <w:p w14:paraId="70B92682" w14:textId="7A6EAD37" w:rsidR="00E37572" w:rsidRDefault="00535BB5" w:rsidP="00E37572">
      <w:pPr>
        <w:pStyle w:val="ConsPlusNormal"/>
        <w:jc w:val="both"/>
        <w:rPr>
          <w:sz w:val="22"/>
          <w:szCs w:val="22"/>
        </w:rPr>
      </w:pPr>
      <w:r w:rsidRPr="007244C3">
        <w:rPr>
          <w:szCs w:val="28"/>
          <w:vertAlign w:val="superscript"/>
        </w:rPr>
        <w:t>__________________________________________________________________</w:t>
      </w:r>
      <w:r w:rsidR="00E37572" w:rsidRPr="007244C3">
        <w:rPr>
          <w:szCs w:val="28"/>
          <w:vertAlign w:val="superscript"/>
        </w:rPr>
        <w:t xml:space="preserve">_____________________________________ </w:t>
      </w:r>
      <w:r w:rsidR="00E37572" w:rsidRPr="007244C3">
        <w:rPr>
          <w:sz w:val="22"/>
          <w:szCs w:val="22"/>
        </w:rPr>
        <w:t>а</w:t>
      </w:r>
      <w:r w:rsidRPr="007244C3">
        <w:rPr>
          <w:sz w:val="22"/>
          <w:szCs w:val="22"/>
        </w:rPr>
        <w:t>дрес, состоящий из наименования протокола (http или https), сервера (www), домена, имени каталога на сервере, и имя файла веб-страницы), посредством которых будут осуществляться предоставление доступа неограниченному кругу лиц и иные действия с персональными данными субъекта персональных данных</w:t>
      </w:r>
    </w:p>
    <w:p w14:paraId="02F821FA" w14:textId="77777777" w:rsidR="00986337" w:rsidRPr="007244C3" w:rsidRDefault="00986337" w:rsidP="00E37572">
      <w:pPr>
        <w:pStyle w:val="ConsPlusNormal"/>
        <w:jc w:val="both"/>
        <w:rPr>
          <w:sz w:val="22"/>
          <w:szCs w:val="22"/>
        </w:rPr>
      </w:pPr>
    </w:p>
    <w:p w14:paraId="71ACEAEE" w14:textId="2C916EA8" w:rsidR="00535BB5" w:rsidRPr="007244C3" w:rsidRDefault="00535BB5" w:rsidP="00535BB5">
      <w:pPr>
        <w:pStyle w:val="ConsPlusNormal"/>
        <w:jc w:val="both"/>
        <w:rPr>
          <w:szCs w:val="28"/>
        </w:rPr>
      </w:pPr>
      <w:r w:rsidRPr="007244C3">
        <w:rPr>
          <w:szCs w:val="28"/>
        </w:rPr>
        <w:t xml:space="preserve"> с целью обеспечения участия </w:t>
      </w:r>
      <w:r w:rsidR="00BE73C1" w:rsidRPr="007244C3">
        <w:rPr>
          <w:szCs w:val="28"/>
        </w:rPr>
        <w:t>участников</w:t>
      </w:r>
      <w:r w:rsidRPr="007244C3">
        <w:rPr>
          <w:szCs w:val="28"/>
        </w:rPr>
        <w:t xml:space="preserve"> в </w:t>
      </w:r>
      <w:r w:rsidR="00BE73C1" w:rsidRPr="007244C3">
        <w:rPr>
          <w:shd w:val="clear" w:color="auto" w:fill="FFFFFF"/>
        </w:rPr>
        <w:t>Красноярском межрегиональном фестивале-конкурсе ансамблевой и оркестровой музыки</w:t>
      </w:r>
      <w:r w:rsidRPr="007244C3">
        <w:rPr>
          <w:szCs w:val="28"/>
        </w:rPr>
        <w:t xml:space="preserve"> и исполнения Организатором Правил выявления детей, проявивших выдающиеся способности, и сопровождения их дальнейшего развития, утвержденных постановлением Правительства РФ от 17.11.2015 № 1239.</w:t>
      </w:r>
    </w:p>
    <w:p w14:paraId="11BDAA1E" w14:textId="16FF5C63" w:rsidR="00535BB5" w:rsidRPr="007244C3" w:rsidRDefault="00535BB5" w:rsidP="00535BB5">
      <w:pPr>
        <w:pStyle w:val="ConsPlusNormal"/>
        <w:jc w:val="both"/>
        <w:rPr>
          <w:szCs w:val="28"/>
        </w:rPr>
      </w:pPr>
      <w:r w:rsidRPr="007244C3">
        <w:rPr>
          <w:szCs w:val="28"/>
        </w:rPr>
        <w:t>Категории и перечень персональных данных, на обработку которых дается согласие:</w:t>
      </w:r>
    </w:p>
    <w:p w14:paraId="5D880985" w14:textId="07024C2B" w:rsidR="00EC05CC" w:rsidRDefault="00EC05CC" w:rsidP="00535BB5">
      <w:pPr>
        <w:pStyle w:val="ConsPlusNormal"/>
        <w:jc w:val="both"/>
        <w:rPr>
          <w:szCs w:val="28"/>
        </w:rPr>
      </w:pPr>
    </w:p>
    <w:p w14:paraId="7E30C19E" w14:textId="77777777" w:rsidR="002F0D28" w:rsidRPr="007244C3" w:rsidRDefault="002F0D28" w:rsidP="00535BB5">
      <w:pPr>
        <w:pStyle w:val="ConsPlusNormal"/>
        <w:jc w:val="both"/>
        <w:rPr>
          <w:szCs w:val="28"/>
        </w:rPr>
      </w:pPr>
    </w:p>
    <w:tbl>
      <w:tblPr>
        <w:tblW w:w="949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6110"/>
        <w:gridCol w:w="1112"/>
        <w:gridCol w:w="1139"/>
        <w:gridCol w:w="11"/>
      </w:tblGrid>
      <w:tr w:rsidR="007244C3" w:rsidRPr="007244C3" w14:paraId="19CA4E28" w14:textId="77777777" w:rsidTr="00535BB5">
        <w:trPr>
          <w:gridAfter w:val="1"/>
          <w:wAfter w:w="11" w:type="dxa"/>
        </w:trPr>
        <w:tc>
          <w:tcPr>
            <w:tcW w:w="1120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5DCAAA1" w14:textId="77777777" w:rsidR="00535BB5" w:rsidRPr="007244C3" w:rsidRDefault="00535BB5" w:rsidP="00841C05">
            <w:pPr>
              <w:jc w:val="center"/>
            </w:pPr>
            <w:r w:rsidRPr="007244C3">
              <w:t>№ п/п</w:t>
            </w:r>
          </w:p>
        </w:tc>
        <w:tc>
          <w:tcPr>
            <w:tcW w:w="61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D8AD833" w14:textId="77777777" w:rsidR="00535BB5" w:rsidRPr="007244C3" w:rsidRDefault="00535BB5" w:rsidP="00841C05">
            <w:pPr>
              <w:jc w:val="center"/>
            </w:pPr>
            <w:r w:rsidRPr="007244C3">
              <w:t>Персональные данные</w:t>
            </w: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32950414" w14:textId="77777777" w:rsidR="00535BB5" w:rsidRPr="007244C3" w:rsidRDefault="00535BB5" w:rsidP="00841C05">
            <w:pPr>
              <w:jc w:val="center"/>
            </w:pPr>
            <w:r w:rsidRPr="007244C3">
              <w:t>Согласие</w:t>
            </w:r>
          </w:p>
        </w:tc>
      </w:tr>
      <w:tr w:rsidR="007244C3" w:rsidRPr="007244C3" w14:paraId="08EFE1E0" w14:textId="77777777" w:rsidTr="00535BB5">
        <w:trPr>
          <w:gridAfter w:val="1"/>
          <w:wAfter w:w="11" w:type="dxa"/>
        </w:trPr>
        <w:tc>
          <w:tcPr>
            <w:tcW w:w="1120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12514AD" w14:textId="77777777" w:rsidR="00535BB5" w:rsidRPr="007244C3" w:rsidRDefault="00535BB5" w:rsidP="00841C05"/>
        </w:tc>
        <w:tc>
          <w:tcPr>
            <w:tcW w:w="61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696D08C" w14:textId="77777777" w:rsidR="00535BB5" w:rsidRPr="007244C3" w:rsidRDefault="00535BB5" w:rsidP="00841C05"/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2CB37F7" w14:textId="77777777" w:rsidR="00535BB5" w:rsidRPr="007244C3" w:rsidRDefault="00535BB5" w:rsidP="00841C05">
            <w:pPr>
              <w:jc w:val="center"/>
            </w:pPr>
            <w:r w:rsidRPr="007244C3">
              <w:t>ДА</w:t>
            </w: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14:paraId="292EF168" w14:textId="77777777" w:rsidR="00535BB5" w:rsidRPr="007244C3" w:rsidRDefault="00535BB5" w:rsidP="00841C05">
            <w:pPr>
              <w:jc w:val="center"/>
            </w:pPr>
            <w:r w:rsidRPr="007244C3">
              <w:t>НЕТ</w:t>
            </w:r>
          </w:p>
        </w:tc>
      </w:tr>
      <w:tr w:rsidR="007244C3" w:rsidRPr="007244C3" w14:paraId="55329DBF" w14:textId="77777777" w:rsidTr="00535BB5">
        <w:tc>
          <w:tcPr>
            <w:tcW w:w="9492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14:paraId="75B8FF9A" w14:textId="77777777" w:rsidR="00535BB5" w:rsidRPr="007244C3" w:rsidRDefault="00535BB5" w:rsidP="00841C05">
            <w:pPr>
              <w:rPr>
                <w:b/>
                <w:bCs/>
              </w:rPr>
            </w:pPr>
            <w:r w:rsidRPr="007244C3">
              <w:rPr>
                <w:b/>
                <w:bCs/>
              </w:rPr>
              <w:t>1. Общие персональные данные</w:t>
            </w:r>
          </w:p>
        </w:tc>
      </w:tr>
      <w:tr w:rsidR="007244C3" w:rsidRPr="007244C3" w14:paraId="3E38D1E7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11DA8A52" w14:textId="77777777" w:rsidR="00535BB5" w:rsidRPr="007244C3" w:rsidRDefault="00535BB5" w:rsidP="00841C05">
            <w:bookmarkStart w:id="1" w:name="_Hlk91084885"/>
            <w:r w:rsidRPr="007244C3">
              <w:t>1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7F92EC7" w14:textId="77777777" w:rsidR="00535BB5" w:rsidRPr="007244C3" w:rsidRDefault="00535BB5" w:rsidP="00841C05">
            <w:r w:rsidRPr="007244C3"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D844A9A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72EECA1" w14:textId="77777777" w:rsidR="00535BB5" w:rsidRPr="007244C3" w:rsidRDefault="00535BB5" w:rsidP="00841C05"/>
        </w:tc>
      </w:tr>
      <w:tr w:rsidR="007244C3" w:rsidRPr="007244C3" w14:paraId="71DA9E56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24D95699" w14:textId="77777777" w:rsidR="00535BB5" w:rsidRPr="007244C3" w:rsidRDefault="00535BB5" w:rsidP="00841C05">
            <w:r w:rsidRPr="007244C3">
              <w:t>2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0DBF097" w14:textId="77777777" w:rsidR="00535BB5" w:rsidRPr="007244C3" w:rsidRDefault="00535BB5" w:rsidP="00841C05">
            <w:r w:rsidRPr="007244C3"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0A9B5DC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9B28D12" w14:textId="77777777" w:rsidR="00535BB5" w:rsidRPr="007244C3" w:rsidRDefault="00535BB5" w:rsidP="00841C05"/>
        </w:tc>
      </w:tr>
      <w:tr w:rsidR="007244C3" w:rsidRPr="007244C3" w14:paraId="503D5B97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6AF94F49" w14:textId="77777777" w:rsidR="00535BB5" w:rsidRPr="007244C3" w:rsidRDefault="00535BB5" w:rsidP="00841C05">
            <w:r w:rsidRPr="007244C3">
              <w:t>3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963A212" w14:textId="77777777" w:rsidR="00535BB5" w:rsidRPr="007244C3" w:rsidRDefault="00535BB5" w:rsidP="00841C05">
            <w:r w:rsidRPr="007244C3"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E4D84CC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EEC747A" w14:textId="77777777" w:rsidR="00535BB5" w:rsidRPr="007244C3" w:rsidRDefault="00535BB5" w:rsidP="00841C05"/>
        </w:tc>
      </w:tr>
      <w:tr w:rsidR="007244C3" w:rsidRPr="007244C3" w14:paraId="275C7B72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CEF7FA7" w14:textId="77777777" w:rsidR="00535BB5" w:rsidRPr="007244C3" w:rsidRDefault="00535BB5" w:rsidP="00841C05">
            <w:r w:rsidRPr="007244C3">
              <w:t>4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B0114AA" w14:textId="269387A8" w:rsidR="00535BB5" w:rsidRPr="007244C3" w:rsidRDefault="00535BB5" w:rsidP="00841C05">
            <w:r w:rsidRPr="007244C3">
              <w:t>Дата рож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382A649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63200FB" w14:textId="77777777" w:rsidR="00535BB5" w:rsidRPr="007244C3" w:rsidRDefault="00535BB5" w:rsidP="00841C05"/>
        </w:tc>
      </w:tr>
      <w:tr w:rsidR="007244C3" w:rsidRPr="007244C3" w14:paraId="5F004E59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281A98AF" w14:textId="597318B1" w:rsidR="00BE73C1" w:rsidRPr="007244C3" w:rsidRDefault="00BE73C1" w:rsidP="00841C05">
            <w:r w:rsidRPr="007244C3">
              <w:t>5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F603D41" w14:textId="53073421" w:rsidR="00BE73C1" w:rsidRPr="007244C3" w:rsidRDefault="00BE73C1" w:rsidP="00841C05">
            <w:r w:rsidRPr="007244C3">
              <w:t>Возраст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A1AAB9F" w14:textId="77777777" w:rsidR="00BE73C1" w:rsidRPr="007244C3" w:rsidRDefault="00BE73C1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C36D7C3" w14:textId="77777777" w:rsidR="00BE73C1" w:rsidRPr="007244C3" w:rsidRDefault="00BE73C1" w:rsidP="00841C05"/>
        </w:tc>
      </w:tr>
      <w:tr w:rsidR="007244C3" w:rsidRPr="007244C3" w14:paraId="5103F930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21F88B39" w14:textId="639A60A2" w:rsidR="00535BB5" w:rsidRPr="007244C3" w:rsidRDefault="00BE73C1" w:rsidP="00841C05">
            <w:r w:rsidRPr="007244C3">
              <w:t>6</w:t>
            </w:r>
            <w:r w:rsidR="00535BB5" w:rsidRPr="007244C3">
              <w:t>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701D622" w14:textId="4DD5B672" w:rsidR="00535BB5" w:rsidRPr="007244C3" w:rsidRDefault="00535BB5" w:rsidP="00841C05">
            <w:r w:rsidRPr="007244C3">
              <w:t>Наименование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C80BAAD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186875D" w14:textId="77777777" w:rsidR="00535BB5" w:rsidRPr="007244C3" w:rsidRDefault="00535BB5" w:rsidP="00841C05"/>
        </w:tc>
      </w:tr>
      <w:tr w:rsidR="007244C3" w:rsidRPr="007244C3" w14:paraId="5C5DAED7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207B90C3" w14:textId="4A2B38EF" w:rsidR="00535BB5" w:rsidRPr="007244C3" w:rsidRDefault="00BE73C1" w:rsidP="00841C05">
            <w:r w:rsidRPr="007244C3">
              <w:t>7</w:t>
            </w:r>
            <w:r w:rsidR="00535BB5" w:rsidRPr="007244C3">
              <w:t>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F6D5903" w14:textId="1AC502B1" w:rsidR="00535BB5" w:rsidRPr="007244C3" w:rsidRDefault="00535BB5" w:rsidP="00841C05">
            <w:r w:rsidRPr="007244C3">
              <w:t>Адрес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0FCAF90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8E82198" w14:textId="77777777" w:rsidR="00535BB5" w:rsidRPr="007244C3" w:rsidRDefault="00535BB5" w:rsidP="00841C05"/>
        </w:tc>
      </w:tr>
      <w:tr w:rsidR="007244C3" w:rsidRPr="007244C3" w14:paraId="5724FA79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7B130B00" w14:textId="0BF4E273" w:rsidR="00BE73C1" w:rsidRPr="007244C3" w:rsidRDefault="00BE73C1" w:rsidP="00841C05">
            <w:r w:rsidRPr="007244C3">
              <w:t>8</w:t>
            </w:r>
            <w:r w:rsidR="00841C05" w:rsidRPr="007244C3">
              <w:t>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49A062C" w14:textId="280E501F" w:rsidR="00BE73C1" w:rsidRPr="007244C3" w:rsidRDefault="00BE73C1" w:rsidP="00841C05">
            <w:r w:rsidRPr="007244C3">
              <w:t>Телефон,</w:t>
            </w:r>
            <w:r w:rsidR="00D25B0D">
              <w:rPr>
                <w:lang w:val="en-US"/>
              </w:rPr>
              <w:t xml:space="preserve"> </w:t>
            </w:r>
            <w:r w:rsidRPr="007244C3">
              <w:rPr>
                <w:lang w:val="en-US"/>
              </w:rPr>
              <w:t xml:space="preserve">e-mail </w:t>
            </w:r>
            <w:r w:rsidRPr="007244C3">
              <w:t>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3EB9389" w14:textId="77777777" w:rsidR="00BE73C1" w:rsidRPr="007244C3" w:rsidRDefault="00BE73C1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F87C889" w14:textId="77777777" w:rsidR="00BE73C1" w:rsidRPr="007244C3" w:rsidRDefault="00BE73C1" w:rsidP="00841C05"/>
        </w:tc>
      </w:tr>
      <w:tr w:rsidR="007244C3" w:rsidRPr="007244C3" w14:paraId="36C6D7EF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11095A28" w14:textId="6BCFE277" w:rsidR="00535BB5" w:rsidRPr="007244C3" w:rsidRDefault="00BE73C1" w:rsidP="00841C05">
            <w:r w:rsidRPr="007244C3">
              <w:t>9</w:t>
            </w:r>
            <w:r w:rsidR="00535BB5" w:rsidRPr="007244C3">
              <w:t>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ED46129" w14:textId="79F44333" w:rsidR="00535BB5" w:rsidRPr="007244C3" w:rsidRDefault="00535BB5" w:rsidP="00841C05">
            <w:r w:rsidRPr="007244C3">
              <w:t>Класс</w:t>
            </w:r>
            <w:r w:rsidR="00746887" w:rsidRPr="007244C3">
              <w:t>/кур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4A03751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76D49A" w14:textId="77777777" w:rsidR="00535BB5" w:rsidRPr="007244C3" w:rsidRDefault="00535BB5" w:rsidP="00841C05"/>
        </w:tc>
      </w:tr>
      <w:tr w:rsidR="007244C3" w:rsidRPr="007244C3" w14:paraId="7AEA1D3B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0556CA50" w14:textId="40986D80" w:rsidR="00535BB5" w:rsidRPr="007244C3" w:rsidRDefault="00BE73C1" w:rsidP="00841C05">
            <w:r w:rsidRPr="007244C3">
              <w:t>10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D9C1469" w14:textId="77777777" w:rsidR="00535BB5" w:rsidRPr="007244C3" w:rsidRDefault="00535BB5" w:rsidP="00841C05">
            <w:r w:rsidRPr="007244C3">
              <w:t xml:space="preserve">Год обучения участника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7C7E693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AE55491" w14:textId="77777777" w:rsidR="00535BB5" w:rsidRPr="007244C3" w:rsidRDefault="00535BB5" w:rsidP="00841C05"/>
        </w:tc>
      </w:tr>
      <w:tr w:rsidR="007244C3" w:rsidRPr="007244C3" w14:paraId="24F8858E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027069A2" w14:textId="7B4C5226" w:rsidR="00535BB5" w:rsidRPr="007244C3" w:rsidRDefault="00BE73C1" w:rsidP="00841C05">
            <w:r w:rsidRPr="007244C3">
              <w:t>11</w:t>
            </w:r>
            <w:r w:rsidR="00535BB5" w:rsidRPr="007244C3">
              <w:t>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D910F72" w14:textId="77777777" w:rsidR="00535BB5" w:rsidRPr="007244C3" w:rsidRDefault="00535BB5" w:rsidP="00841C05">
            <w:r w:rsidRPr="007244C3">
              <w:t>Место жительств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10A469C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2439002" w14:textId="77777777" w:rsidR="00535BB5" w:rsidRPr="007244C3" w:rsidRDefault="00535BB5" w:rsidP="00841C05"/>
        </w:tc>
      </w:tr>
      <w:tr w:rsidR="007244C3" w:rsidRPr="007244C3" w14:paraId="691425AE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6D28508E" w14:textId="0BA07727" w:rsidR="00535BB5" w:rsidRPr="007244C3" w:rsidRDefault="00535BB5" w:rsidP="00841C05">
            <w:r w:rsidRPr="007244C3">
              <w:t>1</w:t>
            </w:r>
            <w:r w:rsidR="00BE73C1" w:rsidRPr="007244C3">
              <w:t>2</w:t>
            </w:r>
            <w:r w:rsidRPr="007244C3">
              <w:t>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EA74BBA" w14:textId="77777777" w:rsidR="00535BB5" w:rsidRPr="007244C3" w:rsidRDefault="00535BB5" w:rsidP="00841C05">
            <w:r w:rsidRPr="007244C3">
              <w:t>Телефон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310E707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A7BC3D2" w14:textId="77777777" w:rsidR="00535BB5" w:rsidRPr="007244C3" w:rsidRDefault="00535BB5" w:rsidP="00841C05"/>
        </w:tc>
      </w:tr>
      <w:tr w:rsidR="007244C3" w:rsidRPr="007244C3" w14:paraId="46483EEF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44F66E9C" w14:textId="119EEDA9" w:rsidR="00535BB5" w:rsidRPr="007244C3" w:rsidRDefault="00535BB5" w:rsidP="00841C05">
            <w:r w:rsidRPr="007244C3">
              <w:t>1</w:t>
            </w:r>
            <w:r w:rsidR="00BE73C1" w:rsidRPr="007244C3">
              <w:t>3</w:t>
            </w:r>
            <w:r w:rsidRPr="007244C3">
              <w:t>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CFE2DD0" w14:textId="77777777" w:rsidR="00535BB5" w:rsidRPr="007244C3" w:rsidRDefault="00535BB5" w:rsidP="00841C05">
            <w:r w:rsidRPr="007244C3"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E3067EA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20F76AB" w14:textId="77777777" w:rsidR="00535BB5" w:rsidRPr="007244C3" w:rsidRDefault="00535BB5" w:rsidP="00841C05"/>
        </w:tc>
      </w:tr>
      <w:tr w:rsidR="007244C3" w:rsidRPr="007244C3" w14:paraId="58BC80D0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5CA3353C" w14:textId="5994F21A" w:rsidR="00535BB5" w:rsidRPr="007244C3" w:rsidRDefault="00535BB5" w:rsidP="00841C05">
            <w:r w:rsidRPr="007244C3">
              <w:t>1</w:t>
            </w:r>
            <w:r w:rsidR="00BE73C1" w:rsidRPr="007244C3">
              <w:t>3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C3E138A" w14:textId="77777777" w:rsidR="00535BB5" w:rsidRPr="007244C3" w:rsidRDefault="00535BB5" w:rsidP="00841C05">
            <w:r w:rsidRPr="007244C3"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4807FAE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0AF1B71" w14:textId="77777777" w:rsidR="00535BB5" w:rsidRPr="007244C3" w:rsidRDefault="00535BB5" w:rsidP="00841C05"/>
        </w:tc>
      </w:tr>
      <w:tr w:rsidR="007244C3" w:rsidRPr="007244C3" w14:paraId="020B72ED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2A67F55" w14:textId="4A3C837F" w:rsidR="00535BB5" w:rsidRPr="007244C3" w:rsidRDefault="00535BB5" w:rsidP="00841C05">
            <w:r w:rsidRPr="007244C3">
              <w:t>1</w:t>
            </w:r>
            <w:r w:rsidR="00BE73C1" w:rsidRPr="007244C3">
              <w:t>4</w:t>
            </w:r>
            <w:r w:rsidRPr="007244C3">
              <w:t>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86FC807" w14:textId="77777777" w:rsidR="00535BB5" w:rsidRPr="007244C3" w:rsidRDefault="00535BB5" w:rsidP="00841C05">
            <w:r w:rsidRPr="007244C3">
              <w:t>Страховой номер индивидуального лицевого счета страхового свидетельства обязательного пенсионного страхова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359A0D0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07B3776" w14:textId="77777777" w:rsidR="00535BB5" w:rsidRPr="007244C3" w:rsidRDefault="00535BB5" w:rsidP="00841C05"/>
        </w:tc>
      </w:tr>
      <w:bookmarkEnd w:id="1"/>
      <w:tr w:rsidR="007244C3" w:rsidRPr="007244C3" w14:paraId="4089EF7B" w14:textId="77777777" w:rsidTr="00535BB5">
        <w:tc>
          <w:tcPr>
            <w:tcW w:w="9492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14:paraId="0C44A566" w14:textId="77777777" w:rsidR="00535BB5" w:rsidRPr="007244C3" w:rsidRDefault="00535BB5" w:rsidP="00841C05">
            <w:pPr>
              <w:rPr>
                <w:b/>
                <w:bCs/>
              </w:rPr>
            </w:pPr>
            <w:r w:rsidRPr="007244C3">
              <w:rPr>
                <w:b/>
                <w:bCs/>
              </w:rPr>
              <w:t>2. Биометрические персональные данные</w:t>
            </w:r>
          </w:p>
        </w:tc>
      </w:tr>
      <w:tr w:rsidR="007244C3" w:rsidRPr="007244C3" w14:paraId="5D23F4A2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06B51FB7" w14:textId="77777777" w:rsidR="00535BB5" w:rsidRPr="007244C3" w:rsidRDefault="00535BB5" w:rsidP="00841C05">
            <w:r w:rsidRPr="007244C3">
              <w:t>1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D8E5218" w14:textId="6291AE82" w:rsidR="00535BB5" w:rsidRPr="007244C3" w:rsidRDefault="00535BB5" w:rsidP="00841C05">
            <w:r w:rsidRPr="007244C3">
              <w:t>Цветное цифровое фотографическое, видео изображение</w:t>
            </w:r>
            <w:r w:rsidR="00841C05" w:rsidRPr="007244C3">
              <w:t xml:space="preserve"> участника</w:t>
            </w:r>
            <w:r w:rsidRPr="007244C3">
              <w:t>, в т.ч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7F05FC7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B970EEA" w14:textId="77777777" w:rsidR="00535BB5" w:rsidRPr="007244C3" w:rsidRDefault="00535BB5" w:rsidP="00841C05"/>
        </w:tc>
      </w:tr>
      <w:tr w:rsidR="007244C3" w:rsidRPr="007244C3" w14:paraId="1BB18027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476CCB95" w14:textId="77777777" w:rsidR="00535BB5" w:rsidRPr="007244C3" w:rsidRDefault="00535BB5" w:rsidP="00841C05">
            <w:r w:rsidRPr="007244C3">
              <w:t>2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3CB0013" w14:textId="77777777" w:rsidR="00535BB5" w:rsidRPr="007244C3" w:rsidRDefault="00535BB5" w:rsidP="00841C05">
            <w:r w:rsidRPr="007244C3"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DCEB6CA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E472DB6" w14:textId="77777777" w:rsidR="00535BB5" w:rsidRPr="007244C3" w:rsidRDefault="00535BB5" w:rsidP="00841C05"/>
        </w:tc>
      </w:tr>
      <w:tr w:rsidR="007244C3" w:rsidRPr="007244C3" w14:paraId="675BF2EA" w14:textId="77777777" w:rsidTr="00535BB5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038E1444" w14:textId="77777777" w:rsidR="00535BB5" w:rsidRPr="007244C3" w:rsidRDefault="00535BB5" w:rsidP="00841C05">
            <w:r w:rsidRPr="007244C3">
              <w:t>3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CAC1BBD" w14:textId="77777777" w:rsidR="00535BB5" w:rsidRPr="007244C3" w:rsidRDefault="00535BB5" w:rsidP="00841C05">
            <w:r w:rsidRPr="007244C3"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1B113D9" w14:textId="77777777" w:rsidR="00535BB5" w:rsidRPr="007244C3" w:rsidRDefault="00535BB5" w:rsidP="00841C05"/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536524" w14:textId="77777777" w:rsidR="00535BB5" w:rsidRPr="007244C3" w:rsidRDefault="00535BB5" w:rsidP="00841C05"/>
        </w:tc>
      </w:tr>
    </w:tbl>
    <w:p w14:paraId="7A4549BF" w14:textId="77777777" w:rsidR="00535BB5" w:rsidRPr="007244C3" w:rsidRDefault="00535BB5" w:rsidP="00535BB5">
      <w:pPr>
        <w:pStyle w:val="ConsPlusNormal"/>
        <w:rPr>
          <w:szCs w:val="28"/>
        </w:rPr>
      </w:pPr>
    </w:p>
    <w:p w14:paraId="4F2B1B13" w14:textId="77777777" w:rsidR="00535BB5" w:rsidRPr="007244C3" w:rsidRDefault="00535BB5" w:rsidP="00E37572">
      <w:pPr>
        <w:pStyle w:val="ConsPlusNormal"/>
        <w:jc w:val="both"/>
        <w:rPr>
          <w:szCs w:val="28"/>
        </w:rPr>
      </w:pPr>
      <w:r w:rsidRPr="007244C3">
        <w:rPr>
          <w:szCs w:val="28"/>
        </w:rPr>
        <w:t>Категории и перечень персональных данных, для обработки которых устанавливаются условия и запреты:</w:t>
      </w:r>
    </w:p>
    <w:p w14:paraId="3DD1C7C6" w14:textId="77777777" w:rsidR="00E37572" w:rsidRPr="007244C3" w:rsidRDefault="00E37572" w:rsidP="00E37572">
      <w:pPr>
        <w:pStyle w:val="ConsPlusNormal"/>
        <w:jc w:val="both"/>
        <w:rPr>
          <w:szCs w:val="28"/>
        </w:rPr>
      </w:pPr>
    </w:p>
    <w:tbl>
      <w:tblPr>
        <w:tblW w:w="9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0"/>
        <w:gridCol w:w="7"/>
        <w:gridCol w:w="4856"/>
        <w:gridCol w:w="3202"/>
        <w:gridCol w:w="13"/>
      </w:tblGrid>
      <w:tr w:rsidR="007244C3" w:rsidRPr="007244C3" w14:paraId="792868B1" w14:textId="77777777" w:rsidTr="00535BB5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0D07F81" w14:textId="77777777" w:rsidR="00535BB5" w:rsidRPr="007244C3" w:rsidRDefault="00535BB5" w:rsidP="00841C05">
            <w:pPr>
              <w:pStyle w:val="af6"/>
              <w:jc w:val="center"/>
            </w:pPr>
            <w:r w:rsidRPr="007244C3">
              <w:t>N</w:t>
            </w:r>
            <w:r w:rsidRPr="007244C3">
              <w:br/>
              <w:t>п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9B845B6" w14:textId="77777777" w:rsidR="00535BB5" w:rsidRPr="007244C3" w:rsidRDefault="00535BB5" w:rsidP="00841C05">
            <w:pPr>
              <w:pStyle w:val="af6"/>
              <w:jc w:val="center"/>
            </w:pPr>
            <w:r w:rsidRPr="007244C3">
              <w:t>Персональные данные</w:t>
            </w:r>
          </w:p>
        </w:tc>
        <w:tc>
          <w:tcPr>
            <w:tcW w:w="32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574CC1" w14:textId="77777777" w:rsidR="00535BB5" w:rsidRPr="007244C3" w:rsidRDefault="00535BB5" w:rsidP="00841C05">
            <w:pPr>
              <w:pStyle w:val="af6"/>
              <w:jc w:val="center"/>
            </w:pPr>
            <w:r w:rsidRPr="007244C3">
              <w:t>Перечень устанавливаемых условий и запретов</w:t>
            </w:r>
          </w:p>
        </w:tc>
      </w:tr>
      <w:tr w:rsidR="007244C3" w:rsidRPr="007244C3" w14:paraId="64A7D39C" w14:textId="77777777" w:rsidTr="00535BB5">
        <w:tc>
          <w:tcPr>
            <w:tcW w:w="9198" w:type="dxa"/>
            <w:gridSpan w:val="5"/>
            <w:tcBorders>
              <w:top w:val="nil"/>
              <w:bottom w:val="single" w:sz="4" w:space="0" w:color="auto"/>
            </w:tcBorders>
          </w:tcPr>
          <w:p w14:paraId="1E4553AD" w14:textId="77777777" w:rsidR="00535BB5" w:rsidRPr="007244C3" w:rsidRDefault="00535BB5" w:rsidP="00E37572">
            <w:pPr>
              <w:pStyle w:val="af6"/>
              <w:jc w:val="center"/>
            </w:pPr>
            <w:r w:rsidRPr="007244C3">
              <w:t>1. Общие персональные данные</w:t>
            </w:r>
          </w:p>
        </w:tc>
      </w:tr>
      <w:tr w:rsidR="007244C3" w:rsidRPr="007244C3" w14:paraId="5D9308AE" w14:textId="77777777" w:rsidTr="00535BB5">
        <w:tc>
          <w:tcPr>
            <w:tcW w:w="1120" w:type="dxa"/>
            <w:tcBorders>
              <w:top w:val="nil"/>
              <w:bottom w:val="nil"/>
              <w:right w:val="nil"/>
            </w:tcBorders>
          </w:tcPr>
          <w:p w14:paraId="156DF79E" w14:textId="77777777" w:rsidR="00535BB5" w:rsidRPr="007244C3" w:rsidRDefault="00535BB5" w:rsidP="00841C05">
            <w:pPr>
              <w:pStyle w:val="af6"/>
            </w:pPr>
          </w:p>
        </w:tc>
        <w:tc>
          <w:tcPr>
            <w:tcW w:w="486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6C12A1D" w14:textId="77777777" w:rsidR="00535BB5" w:rsidRPr="007244C3" w:rsidRDefault="00535BB5" w:rsidP="00841C05">
            <w:pPr>
              <w:pStyle w:val="af7"/>
            </w:pPr>
          </w:p>
          <w:p w14:paraId="2B79597A" w14:textId="77777777" w:rsidR="00535BB5" w:rsidRPr="007244C3" w:rsidRDefault="00535BB5" w:rsidP="00841C05"/>
          <w:p w14:paraId="696A66F9" w14:textId="77777777" w:rsidR="00535BB5" w:rsidRPr="007244C3" w:rsidRDefault="00535BB5" w:rsidP="00841C05"/>
        </w:tc>
        <w:tc>
          <w:tcPr>
            <w:tcW w:w="32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FD4D80" w14:textId="77777777" w:rsidR="00535BB5" w:rsidRPr="007244C3" w:rsidRDefault="00535BB5" w:rsidP="00841C05">
            <w:pPr>
              <w:pStyle w:val="af6"/>
            </w:pPr>
          </w:p>
        </w:tc>
      </w:tr>
      <w:tr w:rsidR="007244C3" w:rsidRPr="007244C3" w14:paraId="401B5E78" w14:textId="77777777" w:rsidTr="00535BB5">
        <w:tc>
          <w:tcPr>
            <w:tcW w:w="919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CC0EB9A" w14:textId="77777777" w:rsidR="00535BB5" w:rsidRPr="007244C3" w:rsidRDefault="00535BB5" w:rsidP="00841C05">
            <w:pPr>
              <w:pStyle w:val="af6"/>
              <w:jc w:val="center"/>
            </w:pPr>
            <w:r w:rsidRPr="007244C3">
              <w:t>2. Биометрические персональные данные</w:t>
            </w:r>
          </w:p>
        </w:tc>
      </w:tr>
      <w:tr w:rsidR="00535BB5" w:rsidRPr="007244C3" w14:paraId="1E170029" w14:textId="77777777" w:rsidTr="00535BB5">
        <w:trPr>
          <w:gridAfter w:val="1"/>
          <w:wAfter w:w="13" w:type="dxa"/>
        </w:trPr>
        <w:tc>
          <w:tcPr>
            <w:tcW w:w="112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3EE3E" w14:textId="77777777" w:rsidR="00535BB5" w:rsidRPr="007244C3" w:rsidRDefault="00535BB5" w:rsidP="00841C05">
            <w:pPr>
              <w:pStyle w:val="af6"/>
              <w:jc w:val="center"/>
            </w:pPr>
          </w:p>
        </w:tc>
        <w:tc>
          <w:tcPr>
            <w:tcW w:w="48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7B9C2" w14:textId="77777777" w:rsidR="00535BB5" w:rsidRPr="007244C3" w:rsidRDefault="00535BB5" w:rsidP="00841C05">
            <w:pPr>
              <w:pStyle w:val="af6"/>
              <w:jc w:val="center"/>
            </w:pPr>
          </w:p>
          <w:p w14:paraId="18FE1D6C" w14:textId="043C2534" w:rsidR="00535BB5" w:rsidRPr="007244C3" w:rsidRDefault="00986337" w:rsidP="00841C05">
            <w:r>
              <w:br/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BB78D2" w14:textId="77777777" w:rsidR="00535BB5" w:rsidRPr="007244C3" w:rsidRDefault="00535BB5" w:rsidP="00841C05">
            <w:pPr>
              <w:pStyle w:val="af6"/>
              <w:jc w:val="center"/>
            </w:pPr>
          </w:p>
        </w:tc>
      </w:tr>
    </w:tbl>
    <w:p w14:paraId="2B681235" w14:textId="77777777" w:rsidR="00535BB5" w:rsidRPr="007244C3" w:rsidRDefault="00535BB5" w:rsidP="00535BB5">
      <w:pPr>
        <w:pStyle w:val="ConsPlusNormal"/>
        <w:rPr>
          <w:szCs w:val="28"/>
        </w:rPr>
      </w:pPr>
    </w:p>
    <w:p w14:paraId="013F79FF" w14:textId="1857CC01" w:rsidR="00535BB5" w:rsidRPr="007244C3" w:rsidRDefault="00535BB5" w:rsidP="00E37572">
      <w:pPr>
        <w:pStyle w:val="ConsPlusNormal"/>
        <w:ind w:firstLine="708"/>
        <w:jc w:val="both"/>
        <w:rPr>
          <w:szCs w:val="28"/>
        </w:rPr>
      </w:pPr>
      <w:r w:rsidRPr="007244C3">
        <w:rPr>
          <w:szCs w:val="28"/>
        </w:rPr>
        <w:t xml:space="preserve">Полученные персональные данные могут передаваться оператором, </w:t>
      </w:r>
      <w:r w:rsidRPr="007244C3">
        <w:rPr>
          <w:szCs w:val="28"/>
        </w:rPr>
        <w:lastRenderedPageBreak/>
        <w:t xml:space="preserve">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</w:t>
      </w:r>
      <w:r w:rsidR="00C824CC" w:rsidRPr="007244C3">
        <w:rPr>
          <w:szCs w:val="28"/>
        </w:rPr>
        <w:t>участников</w:t>
      </w:r>
      <w:r w:rsidRPr="007244C3">
        <w:rPr>
          <w:szCs w:val="28"/>
        </w:rPr>
        <w:t xml:space="preserve"> в </w:t>
      </w:r>
      <w:r w:rsidR="00841C05" w:rsidRPr="007244C3">
        <w:rPr>
          <w:shd w:val="clear" w:color="auto" w:fill="FFFFFF"/>
        </w:rPr>
        <w:t>Красноярском межрегиональном фестивале-конкурсе ансамблевой и оркестровой музыки</w:t>
      </w:r>
      <w:r w:rsidRPr="007244C3">
        <w:rPr>
          <w:szCs w:val="28"/>
        </w:rPr>
        <w:t>, проводимой КНУЦ.</w:t>
      </w:r>
    </w:p>
    <w:p w14:paraId="7B37CAE1" w14:textId="189F5269" w:rsidR="00535BB5" w:rsidRPr="007244C3" w:rsidRDefault="00535BB5" w:rsidP="00E37572">
      <w:pPr>
        <w:pStyle w:val="ConsPlusNormal"/>
        <w:ind w:firstLine="708"/>
        <w:jc w:val="both"/>
        <w:rPr>
          <w:szCs w:val="28"/>
        </w:rPr>
      </w:pPr>
      <w:r w:rsidRPr="007244C3">
        <w:rPr>
          <w:szCs w:val="28"/>
        </w:rPr>
        <w:t>Подтверждаю, что, выражая такое согласие, я действую по своей воле и в интерес</w:t>
      </w:r>
      <w:r w:rsidR="00841C05" w:rsidRPr="007244C3">
        <w:rPr>
          <w:szCs w:val="28"/>
        </w:rPr>
        <w:t>ах</w:t>
      </w:r>
      <w:r w:rsidRPr="007244C3">
        <w:rPr>
          <w:szCs w:val="28"/>
        </w:rPr>
        <w:t xml:space="preserve"> представляемого лица. </w:t>
      </w:r>
    </w:p>
    <w:p w14:paraId="266F1021" w14:textId="1F8EAA74" w:rsidR="00535BB5" w:rsidRPr="007244C3" w:rsidRDefault="00535BB5" w:rsidP="00E37572">
      <w:pPr>
        <w:pStyle w:val="ConsPlusNormal"/>
        <w:ind w:firstLine="709"/>
        <w:jc w:val="both"/>
        <w:rPr>
          <w:szCs w:val="28"/>
        </w:rPr>
      </w:pPr>
      <w:r w:rsidRPr="007244C3">
        <w:rPr>
          <w:szCs w:val="28"/>
        </w:rPr>
        <w:t>Мне известно, что в соответствии с Федеральным законом от 27.07.2006 №</w:t>
      </w:r>
      <w:r w:rsidR="00503B36">
        <w:rPr>
          <w:szCs w:val="28"/>
        </w:rPr>
        <w:t> </w:t>
      </w:r>
      <w:r w:rsidRPr="007244C3">
        <w:rPr>
          <w:szCs w:val="28"/>
        </w:rPr>
        <w:t>152-ФЗ «О персональных данных» я вправе в любое потребовать прекращения распространения моих персональных данных/персональных данных представляемого лица. Действие данного согласия прекращается с момента поступления оператору требования о прекращении распространения моих персональных данных/персональных данных представляемого лица.</w:t>
      </w:r>
    </w:p>
    <w:p w14:paraId="0DCA80B5" w14:textId="77777777" w:rsidR="00535BB5" w:rsidRPr="007244C3" w:rsidRDefault="00535BB5" w:rsidP="00E37572">
      <w:pPr>
        <w:pStyle w:val="ConsPlusNormal"/>
        <w:ind w:firstLine="708"/>
        <w:jc w:val="both"/>
        <w:rPr>
          <w:szCs w:val="28"/>
        </w:rPr>
      </w:pPr>
      <w:r w:rsidRPr="007244C3">
        <w:rPr>
          <w:szCs w:val="28"/>
        </w:rPr>
        <w:t>Настоящее согласие действует в течение трех лет со дня его подписания.</w:t>
      </w:r>
    </w:p>
    <w:p w14:paraId="2CB85481" w14:textId="2D56413E" w:rsidR="00535BB5" w:rsidRDefault="00535BB5" w:rsidP="00535BB5">
      <w:pPr>
        <w:pStyle w:val="ConsPlusNormal"/>
        <w:rPr>
          <w:szCs w:val="28"/>
        </w:rPr>
      </w:pPr>
    </w:p>
    <w:p w14:paraId="6111B36D" w14:textId="77777777" w:rsidR="00F11CAB" w:rsidRPr="007244C3" w:rsidRDefault="00F11CAB" w:rsidP="00535BB5">
      <w:pPr>
        <w:pStyle w:val="ConsPlusNormal"/>
        <w:rPr>
          <w:szCs w:val="28"/>
        </w:rPr>
      </w:pPr>
    </w:p>
    <w:p w14:paraId="368EADE8" w14:textId="77777777" w:rsidR="00535BB5" w:rsidRPr="007244C3" w:rsidRDefault="00535BB5" w:rsidP="00535BB5">
      <w:pPr>
        <w:pStyle w:val="ConsPlusNormal"/>
        <w:rPr>
          <w:szCs w:val="28"/>
        </w:rPr>
      </w:pPr>
    </w:p>
    <w:p w14:paraId="1AB27D58" w14:textId="7F1D3682" w:rsidR="00535BB5" w:rsidRPr="007244C3" w:rsidRDefault="00535BB5" w:rsidP="00535BB5">
      <w:pPr>
        <w:pStyle w:val="ConsPlusNormal"/>
        <w:rPr>
          <w:szCs w:val="28"/>
        </w:rPr>
      </w:pPr>
      <w:r w:rsidRPr="007244C3">
        <w:rPr>
          <w:szCs w:val="28"/>
        </w:rPr>
        <w:t>«____» __________ 2022</w:t>
      </w:r>
      <w:r w:rsidRPr="007244C3">
        <w:rPr>
          <w:szCs w:val="28"/>
        </w:rPr>
        <w:tab/>
      </w:r>
      <w:r w:rsidRPr="007244C3">
        <w:rPr>
          <w:szCs w:val="28"/>
        </w:rPr>
        <w:tab/>
        <w:t>____________</w:t>
      </w:r>
      <w:r w:rsidRPr="007244C3">
        <w:rPr>
          <w:szCs w:val="28"/>
        </w:rPr>
        <w:tab/>
        <w:t>____________________</w:t>
      </w:r>
      <w:bookmarkStart w:id="2" w:name="_GoBack"/>
      <w:bookmarkEnd w:id="2"/>
    </w:p>
    <w:p w14:paraId="5A2A6918" w14:textId="126BE3E8" w:rsidR="009050F8" w:rsidRPr="00986337" w:rsidRDefault="00535BB5" w:rsidP="00986337">
      <w:pPr>
        <w:pStyle w:val="ConsPlusNormal"/>
        <w:rPr>
          <w:szCs w:val="28"/>
          <w:vertAlign w:val="superscript"/>
        </w:rPr>
      </w:pPr>
      <w:r w:rsidRPr="007244C3">
        <w:rPr>
          <w:szCs w:val="28"/>
          <w:vertAlign w:val="superscript"/>
        </w:rPr>
        <w:t xml:space="preserve">                                                           </w:t>
      </w:r>
      <w:r w:rsidR="00E37572" w:rsidRPr="007244C3">
        <w:rPr>
          <w:szCs w:val="28"/>
          <w:vertAlign w:val="superscript"/>
        </w:rPr>
        <w:t xml:space="preserve">                                   </w:t>
      </w:r>
      <w:r w:rsidRPr="007244C3">
        <w:rPr>
          <w:szCs w:val="28"/>
          <w:vertAlign w:val="superscript"/>
        </w:rPr>
        <w:t xml:space="preserve">    (подпись)</w:t>
      </w:r>
      <w:r w:rsidRPr="007244C3">
        <w:rPr>
          <w:szCs w:val="28"/>
          <w:vertAlign w:val="superscript"/>
        </w:rPr>
        <w:tab/>
      </w:r>
      <w:r w:rsidRPr="007244C3">
        <w:rPr>
          <w:szCs w:val="28"/>
          <w:vertAlign w:val="superscript"/>
        </w:rPr>
        <w:tab/>
        <w:t xml:space="preserve">       (расшифровка подписи)</w:t>
      </w:r>
      <w:bookmarkEnd w:id="0"/>
    </w:p>
    <w:sectPr w:rsidR="009050F8" w:rsidRPr="00986337">
      <w:headerReference w:type="default" r:id="rId8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1AA51D" w14:textId="77777777" w:rsidR="00D773EB" w:rsidRDefault="00D773EB" w:rsidP="00980CA4">
      <w:r>
        <w:separator/>
      </w:r>
    </w:p>
  </w:endnote>
  <w:endnote w:type="continuationSeparator" w:id="0">
    <w:p w14:paraId="292C0177" w14:textId="77777777" w:rsidR="00D773EB" w:rsidRDefault="00D773EB" w:rsidP="00980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 CYR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0EE3D2" w14:textId="77777777" w:rsidR="00D773EB" w:rsidRDefault="00D773EB" w:rsidP="00980CA4">
      <w:r>
        <w:separator/>
      </w:r>
    </w:p>
  </w:footnote>
  <w:footnote w:type="continuationSeparator" w:id="0">
    <w:p w14:paraId="59B87BFC" w14:textId="77777777" w:rsidR="00D773EB" w:rsidRDefault="00D773EB" w:rsidP="00980C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62960804"/>
      <w:docPartObj>
        <w:docPartGallery w:val="Page Numbers (Top of Page)"/>
        <w:docPartUnique/>
      </w:docPartObj>
    </w:sdtPr>
    <w:sdtEndPr/>
    <w:sdtContent>
      <w:p w14:paraId="1F504BCF" w14:textId="5DA33C4D" w:rsidR="00841C05" w:rsidRDefault="00841C05" w:rsidP="00CF108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5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D3034"/>
    <w:multiLevelType w:val="hybridMultilevel"/>
    <w:tmpl w:val="D8D84EA0"/>
    <w:lvl w:ilvl="0" w:tplc="C3AAC416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8474DA"/>
    <w:multiLevelType w:val="hybridMultilevel"/>
    <w:tmpl w:val="303E0890"/>
    <w:lvl w:ilvl="0" w:tplc="5DBEC9C4">
      <w:start w:val="1"/>
      <w:numFmt w:val="bullet"/>
      <w:lvlText w:val=""/>
      <w:lvlJc w:val="left"/>
      <w:pPr>
        <w:tabs>
          <w:tab w:val="num" w:pos="3070"/>
        </w:tabs>
        <w:ind w:left="2988" w:hanging="2988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E7F41"/>
    <w:multiLevelType w:val="hybridMultilevel"/>
    <w:tmpl w:val="0FBA9A36"/>
    <w:lvl w:ilvl="0" w:tplc="FA8EAC7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" w15:restartNumberingAfterBreak="0">
    <w:nsid w:val="7A112F6D"/>
    <w:multiLevelType w:val="hybridMultilevel"/>
    <w:tmpl w:val="135C1C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7EAE"/>
    <w:rsid w:val="000030C8"/>
    <w:rsid w:val="000036F9"/>
    <w:rsid w:val="00011897"/>
    <w:rsid w:val="00021C2F"/>
    <w:rsid w:val="00025DAD"/>
    <w:rsid w:val="000348B8"/>
    <w:rsid w:val="00042750"/>
    <w:rsid w:val="000474EE"/>
    <w:rsid w:val="00047D45"/>
    <w:rsid w:val="000504E1"/>
    <w:rsid w:val="000542F7"/>
    <w:rsid w:val="00055FC6"/>
    <w:rsid w:val="000614C1"/>
    <w:rsid w:val="000730AA"/>
    <w:rsid w:val="0008223F"/>
    <w:rsid w:val="0008576E"/>
    <w:rsid w:val="00090065"/>
    <w:rsid w:val="000926F7"/>
    <w:rsid w:val="00095E3B"/>
    <w:rsid w:val="000A01C8"/>
    <w:rsid w:val="000A167F"/>
    <w:rsid w:val="000A7B60"/>
    <w:rsid w:val="000B1F19"/>
    <w:rsid w:val="000B2386"/>
    <w:rsid w:val="000B2ED5"/>
    <w:rsid w:val="000B630D"/>
    <w:rsid w:val="000C28F7"/>
    <w:rsid w:val="000C68DB"/>
    <w:rsid w:val="000C7CD1"/>
    <w:rsid w:val="000D2DB5"/>
    <w:rsid w:val="000D4734"/>
    <w:rsid w:val="000D6CA3"/>
    <w:rsid w:val="000E245F"/>
    <w:rsid w:val="000E268B"/>
    <w:rsid w:val="000E797F"/>
    <w:rsid w:val="000F252D"/>
    <w:rsid w:val="001040EA"/>
    <w:rsid w:val="00116978"/>
    <w:rsid w:val="00120C8E"/>
    <w:rsid w:val="00121883"/>
    <w:rsid w:val="00121B7F"/>
    <w:rsid w:val="00123CC4"/>
    <w:rsid w:val="00124995"/>
    <w:rsid w:val="00126BE1"/>
    <w:rsid w:val="001277C9"/>
    <w:rsid w:val="001315B8"/>
    <w:rsid w:val="00143F8E"/>
    <w:rsid w:val="00145F0E"/>
    <w:rsid w:val="00151490"/>
    <w:rsid w:val="00156C1E"/>
    <w:rsid w:val="00157CE3"/>
    <w:rsid w:val="00157DE8"/>
    <w:rsid w:val="0017465A"/>
    <w:rsid w:val="00177F08"/>
    <w:rsid w:val="00180005"/>
    <w:rsid w:val="00180141"/>
    <w:rsid w:val="0018077F"/>
    <w:rsid w:val="00182594"/>
    <w:rsid w:val="001829E0"/>
    <w:rsid w:val="00184BDB"/>
    <w:rsid w:val="001977AF"/>
    <w:rsid w:val="001A0FD6"/>
    <w:rsid w:val="001A28E6"/>
    <w:rsid w:val="001A37BF"/>
    <w:rsid w:val="001A44C6"/>
    <w:rsid w:val="001A57D1"/>
    <w:rsid w:val="001B6547"/>
    <w:rsid w:val="001C481B"/>
    <w:rsid w:val="001C5283"/>
    <w:rsid w:val="001C52F5"/>
    <w:rsid w:val="001C68F8"/>
    <w:rsid w:val="001D0D20"/>
    <w:rsid w:val="001D158B"/>
    <w:rsid w:val="001E23A9"/>
    <w:rsid w:val="001E34AB"/>
    <w:rsid w:val="001F7217"/>
    <w:rsid w:val="00200FE4"/>
    <w:rsid w:val="00203E2C"/>
    <w:rsid w:val="0021079C"/>
    <w:rsid w:val="00215DEC"/>
    <w:rsid w:val="00217AC0"/>
    <w:rsid w:val="00221583"/>
    <w:rsid w:val="00232C41"/>
    <w:rsid w:val="002355EF"/>
    <w:rsid w:val="00237487"/>
    <w:rsid w:val="00240B4A"/>
    <w:rsid w:val="002412C6"/>
    <w:rsid w:val="00243CAB"/>
    <w:rsid w:val="00245B7E"/>
    <w:rsid w:val="00246512"/>
    <w:rsid w:val="0027183C"/>
    <w:rsid w:val="00280225"/>
    <w:rsid w:val="00282016"/>
    <w:rsid w:val="002835F2"/>
    <w:rsid w:val="0028791E"/>
    <w:rsid w:val="00295EA0"/>
    <w:rsid w:val="002A2EEB"/>
    <w:rsid w:val="002A58DE"/>
    <w:rsid w:val="002A7565"/>
    <w:rsid w:val="002B2268"/>
    <w:rsid w:val="002B50DD"/>
    <w:rsid w:val="002C111D"/>
    <w:rsid w:val="002C14BA"/>
    <w:rsid w:val="002C1EC7"/>
    <w:rsid w:val="002C3587"/>
    <w:rsid w:val="002D3193"/>
    <w:rsid w:val="002E1198"/>
    <w:rsid w:val="002E3133"/>
    <w:rsid w:val="002E36BE"/>
    <w:rsid w:val="002E5141"/>
    <w:rsid w:val="002F0D28"/>
    <w:rsid w:val="002F527F"/>
    <w:rsid w:val="002F5D83"/>
    <w:rsid w:val="003027EE"/>
    <w:rsid w:val="00307566"/>
    <w:rsid w:val="00311C6F"/>
    <w:rsid w:val="00313F5F"/>
    <w:rsid w:val="00314479"/>
    <w:rsid w:val="00315867"/>
    <w:rsid w:val="00316362"/>
    <w:rsid w:val="003247FF"/>
    <w:rsid w:val="00325EB4"/>
    <w:rsid w:val="00335ABD"/>
    <w:rsid w:val="00335B4F"/>
    <w:rsid w:val="003443E3"/>
    <w:rsid w:val="00344B00"/>
    <w:rsid w:val="00344B81"/>
    <w:rsid w:val="00352FF3"/>
    <w:rsid w:val="00353255"/>
    <w:rsid w:val="00356B44"/>
    <w:rsid w:val="003579E2"/>
    <w:rsid w:val="003720A4"/>
    <w:rsid w:val="00372D98"/>
    <w:rsid w:val="003734C2"/>
    <w:rsid w:val="003748E6"/>
    <w:rsid w:val="00377571"/>
    <w:rsid w:val="00377744"/>
    <w:rsid w:val="00380141"/>
    <w:rsid w:val="00381C97"/>
    <w:rsid w:val="003830EF"/>
    <w:rsid w:val="00384FCE"/>
    <w:rsid w:val="003860C3"/>
    <w:rsid w:val="003872C8"/>
    <w:rsid w:val="00392229"/>
    <w:rsid w:val="0039388E"/>
    <w:rsid w:val="003940E7"/>
    <w:rsid w:val="003B1CB0"/>
    <w:rsid w:val="003B2874"/>
    <w:rsid w:val="003B3BAE"/>
    <w:rsid w:val="003B3BF6"/>
    <w:rsid w:val="003C1182"/>
    <w:rsid w:val="003C1BC9"/>
    <w:rsid w:val="003C364C"/>
    <w:rsid w:val="003C44E2"/>
    <w:rsid w:val="003D4426"/>
    <w:rsid w:val="003E2C8F"/>
    <w:rsid w:val="003E3F58"/>
    <w:rsid w:val="003E7E30"/>
    <w:rsid w:val="003F3164"/>
    <w:rsid w:val="00403CB3"/>
    <w:rsid w:val="00411CCA"/>
    <w:rsid w:val="00412337"/>
    <w:rsid w:val="0041798D"/>
    <w:rsid w:val="00423EFA"/>
    <w:rsid w:val="004355FF"/>
    <w:rsid w:val="00437F5D"/>
    <w:rsid w:val="0044169C"/>
    <w:rsid w:val="00454D66"/>
    <w:rsid w:val="00460413"/>
    <w:rsid w:val="00460B51"/>
    <w:rsid w:val="00460BB0"/>
    <w:rsid w:val="00464458"/>
    <w:rsid w:val="0046557E"/>
    <w:rsid w:val="00465B8D"/>
    <w:rsid w:val="00470926"/>
    <w:rsid w:val="0047124B"/>
    <w:rsid w:val="00474690"/>
    <w:rsid w:val="00477684"/>
    <w:rsid w:val="004A326C"/>
    <w:rsid w:val="004A398C"/>
    <w:rsid w:val="004A7BCA"/>
    <w:rsid w:val="004B4605"/>
    <w:rsid w:val="004B4D9E"/>
    <w:rsid w:val="004C0CB3"/>
    <w:rsid w:val="004D16E0"/>
    <w:rsid w:val="004E74E5"/>
    <w:rsid w:val="004F614C"/>
    <w:rsid w:val="004F6B18"/>
    <w:rsid w:val="00503B36"/>
    <w:rsid w:val="0050547D"/>
    <w:rsid w:val="005059A7"/>
    <w:rsid w:val="00506CFD"/>
    <w:rsid w:val="00515D4D"/>
    <w:rsid w:val="00525750"/>
    <w:rsid w:val="00526949"/>
    <w:rsid w:val="0053134B"/>
    <w:rsid w:val="00535BB5"/>
    <w:rsid w:val="00536939"/>
    <w:rsid w:val="0053701F"/>
    <w:rsid w:val="005372A4"/>
    <w:rsid w:val="00543C8C"/>
    <w:rsid w:val="00544033"/>
    <w:rsid w:val="00546193"/>
    <w:rsid w:val="00547327"/>
    <w:rsid w:val="0055603C"/>
    <w:rsid w:val="00566D28"/>
    <w:rsid w:val="00571314"/>
    <w:rsid w:val="005720C4"/>
    <w:rsid w:val="00574724"/>
    <w:rsid w:val="005757DF"/>
    <w:rsid w:val="005775A7"/>
    <w:rsid w:val="005841A2"/>
    <w:rsid w:val="00584550"/>
    <w:rsid w:val="00596324"/>
    <w:rsid w:val="0059776D"/>
    <w:rsid w:val="00597953"/>
    <w:rsid w:val="005A1716"/>
    <w:rsid w:val="005B0EF5"/>
    <w:rsid w:val="005C13A3"/>
    <w:rsid w:val="005C2CDE"/>
    <w:rsid w:val="005C70B5"/>
    <w:rsid w:val="005D628D"/>
    <w:rsid w:val="005D6362"/>
    <w:rsid w:val="005D6E11"/>
    <w:rsid w:val="005E3040"/>
    <w:rsid w:val="005F0537"/>
    <w:rsid w:val="005F18B4"/>
    <w:rsid w:val="005F2227"/>
    <w:rsid w:val="005F2EDE"/>
    <w:rsid w:val="005F5E11"/>
    <w:rsid w:val="0060124B"/>
    <w:rsid w:val="006137A1"/>
    <w:rsid w:val="006270DF"/>
    <w:rsid w:val="00630234"/>
    <w:rsid w:val="00632E5B"/>
    <w:rsid w:val="00633A60"/>
    <w:rsid w:val="00644BE7"/>
    <w:rsid w:val="006475E2"/>
    <w:rsid w:val="00647ED8"/>
    <w:rsid w:val="00661AC7"/>
    <w:rsid w:val="00666306"/>
    <w:rsid w:val="006729A7"/>
    <w:rsid w:val="00675F51"/>
    <w:rsid w:val="00682793"/>
    <w:rsid w:val="00692C64"/>
    <w:rsid w:val="006A0D8F"/>
    <w:rsid w:val="006A564C"/>
    <w:rsid w:val="006A5CE7"/>
    <w:rsid w:val="006A6F81"/>
    <w:rsid w:val="006B278C"/>
    <w:rsid w:val="006B4649"/>
    <w:rsid w:val="006B7F75"/>
    <w:rsid w:val="006C3D4D"/>
    <w:rsid w:val="006C6A8C"/>
    <w:rsid w:val="006D20CA"/>
    <w:rsid w:val="006D6ADA"/>
    <w:rsid w:val="006E0ED4"/>
    <w:rsid w:val="006E59B6"/>
    <w:rsid w:val="006E6ADA"/>
    <w:rsid w:val="006F0076"/>
    <w:rsid w:val="006F1373"/>
    <w:rsid w:val="006F40EC"/>
    <w:rsid w:val="00704516"/>
    <w:rsid w:val="00707376"/>
    <w:rsid w:val="00707E16"/>
    <w:rsid w:val="007103FC"/>
    <w:rsid w:val="00722E2F"/>
    <w:rsid w:val="007244C3"/>
    <w:rsid w:val="00725867"/>
    <w:rsid w:val="007314BC"/>
    <w:rsid w:val="007334B3"/>
    <w:rsid w:val="00742EB6"/>
    <w:rsid w:val="00743F90"/>
    <w:rsid w:val="0074520A"/>
    <w:rsid w:val="00746887"/>
    <w:rsid w:val="00746EEE"/>
    <w:rsid w:val="00750C94"/>
    <w:rsid w:val="00751900"/>
    <w:rsid w:val="00752185"/>
    <w:rsid w:val="00762982"/>
    <w:rsid w:val="00765A49"/>
    <w:rsid w:val="00772282"/>
    <w:rsid w:val="00774152"/>
    <w:rsid w:val="0077507F"/>
    <w:rsid w:val="0077572E"/>
    <w:rsid w:val="00776CF0"/>
    <w:rsid w:val="007773CE"/>
    <w:rsid w:val="00781151"/>
    <w:rsid w:val="007819FF"/>
    <w:rsid w:val="00797E00"/>
    <w:rsid w:val="007B00B1"/>
    <w:rsid w:val="007B25E7"/>
    <w:rsid w:val="007B335C"/>
    <w:rsid w:val="007B4A40"/>
    <w:rsid w:val="007B737B"/>
    <w:rsid w:val="007C0A5F"/>
    <w:rsid w:val="007C2B74"/>
    <w:rsid w:val="007D44BD"/>
    <w:rsid w:val="007E01E2"/>
    <w:rsid w:val="007E48A8"/>
    <w:rsid w:val="007E7EF7"/>
    <w:rsid w:val="007F5F3D"/>
    <w:rsid w:val="008013AF"/>
    <w:rsid w:val="00810616"/>
    <w:rsid w:val="00824C20"/>
    <w:rsid w:val="00827C2F"/>
    <w:rsid w:val="008304F8"/>
    <w:rsid w:val="00831782"/>
    <w:rsid w:val="008317DA"/>
    <w:rsid w:val="0083623B"/>
    <w:rsid w:val="00841C05"/>
    <w:rsid w:val="00845036"/>
    <w:rsid w:val="008509D6"/>
    <w:rsid w:val="00854B15"/>
    <w:rsid w:val="008609F3"/>
    <w:rsid w:val="00870DB2"/>
    <w:rsid w:val="00872E79"/>
    <w:rsid w:val="008738F6"/>
    <w:rsid w:val="008753DA"/>
    <w:rsid w:val="00880553"/>
    <w:rsid w:val="00887E1F"/>
    <w:rsid w:val="008942C2"/>
    <w:rsid w:val="00894957"/>
    <w:rsid w:val="008958B7"/>
    <w:rsid w:val="008A0756"/>
    <w:rsid w:val="008A6887"/>
    <w:rsid w:val="008A6F81"/>
    <w:rsid w:val="008B456C"/>
    <w:rsid w:val="008B7BCB"/>
    <w:rsid w:val="008C63B4"/>
    <w:rsid w:val="008D4D52"/>
    <w:rsid w:val="008E0F84"/>
    <w:rsid w:val="008E264A"/>
    <w:rsid w:val="008E5658"/>
    <w:rsid w:val="008E77C8"/>
    <w:rsid w:val="009050F8"/>
    <w:rsid w:val="00911434"/>
    <w:rsid w:val="009114E7"/>
    <w:rsid w:val="0091532D"/>
    <w:rsid w:val="00917535"/>
    <w:rsid w:val="0092461E"/>
    <w:rsid w:val="009249E8"/>
    <w:rsid w:val="009303E7"/>
    <w:rsid w:val="009409A3"/>
    <w:rsid w:val="009547CE"/>
    <w:rsid w:val="00965A66"/>
    <w:rsid w:val="00967EAE"/>
    <w:rsid w:val="009736F2"/>
    <w:rsid w:val="00974CED"/>
    <w:rsid w:val="00980CA4"/>
    <w:rsid w:val="009824D7"/>
    <w:rsid w:val="0098593B"/>
    <w:rsid w:val="00986337"/>
    <w:rsid w:val="009869DB"/>
    <w:rsid w:val="00987805"/>
    <w:rsid w:val="009908F5"/>
    <w:rsid w:val="00994869"/>
    <w:rsid w:val="009962A5"/>
    <w:rsid w:val="009B3714"/>
    <w:rsid w:val="009B5C8A"/>
    <w:rsid w:val="009C418A"/>
    <w:rsid w:val="009C7E81"/>
    <w:rsid w:val="009E3D5D"/>
    <w:rsid w:val="009E7A4B"/>
    <w:rsid w:val="009F0568"/>
    <w:rsid w:val="009F2742"/>
    <w:rsid w:val="009F6349"/>
    <w:rsid w:val="009F657E"/>
    <w:rsid w:val="009F72CA"/>
    <w:rsid w:val="00A0229C"/>
    <w:rsid w:val="00A074AE"/>
    <w:rsid w:val="00A16D01"/>
    <w:rsid w:val="00A17977"/>
    <w:rsid w:val="00A205AC"/>
    <w:rsid w:val="00A2134B"/>
    <w:rsid w:val="00A214B3"/>
    <w:rsid w:val="00A2296B"/>
    <w:rsid w:val="00A23CE2"/>
    <w:rsid w:val="00A2507C"/>
    <w:rsid w:val="00A259A4"/>
    <w:rsid w:val="00A27C22"/>
    <w:rsid w:val="00A34F21"/>
    <w:rsid w:val="00A4213A"/>
    <w:rsid w:val="00A47574"/>
    <w:rsid w:val="00A5231C"/>
    <w:rsid w:val="00A539CE"/>
    <w:rsid w:val="00A53AA2"/>
    <w:rsid w:val="00A54A38"/>
    <w:rsid w:val="00A559E6"/>
    <w:rsid w:val="00A7150F"/>
    <w:rsid w:val="00A73690"/>
    <w:rsid w:val="00A75913"/>
    <w:rsid w:val="00A75DDB"/>
    <w:rsid w:val="00A77C4D"/>
    <w:rsid w:val="00A805E5"/>
    <w:rsid w:val="00A8277E"/>
    <w:rsid w:val="00A83A19"/>
    <w:rsid w:val="00A842BB"/>
    <w:rsid w:val="00A964AE"/>
    <w:rsid w:val="00AA1ABD"/>
    <w:rsid w:val="00AB34A7"/>
    <w:rsid w:val="00AB3F07"/>
    <w:rsid w:val="00AB50B5"/>
    <w:rsid w:val="00AC2CAE"/>
    <w:rsid w:val="00AC3942"/>
    <w:rsid w:val="00AC4D8A"/>
    <w:rsid w:val="00AC51B5"/>
    <w:rsid w:val="00AC7711"/>
    <w:rsid w:val="00AD6CCA"/>
    <w:rsid w:val="00AE16E2"/>
    <w:rsid w:val="00AE3922"/>
    <w:rsid w:val="00AE60A4"/>
    <w:rsid w:val="00AE6142"/>
    <w:rsid w:val="00AE671F"/>
    <w:rsid w:val="00AF0866"/>
    <w:rsid w:val="00AF3781"/>
    <w:rsid w:val="00AF6D99"/>
    <w:rsid w:val="00B05DE4"/>
    <w:rsid w:val="00B16402"/>
    <w:rsid w:val="00B21F15"/>
    <w:rsid w:val="00B26C65"/>
    <w:rsid w:val="00B43BC4"/>
    <w:rsid w:val="00B44972"/>
    <w:rsid w:val="00B45FF2"/>
    <w:rsid w:val="00B50442"/>
    <w:rsid w:val="00B53A58"/>
    <w:rsid w:val="00B54F6B"/>
    <w:rsid w:val="00B61EDF"/>
    <w:rsid w:val="00B6476E"/>
    <w:rsid w:val="00B6564C"/>
    <w:rsid w:val="00B739F1"/>
    <w:rsid w:val="00B75977"/>
    <w:rsid w:val="00B77AE5"/>
    <w:rsid w:val="00B91033"/>
    <w:rsid w:val="00B913D9"/>
    <w:rsid w:val="00B959B1"/>
    <w:rsid w:val="00B97E18"/>
    <w:rsid w:val="00BA0914"/>
    <w:rsid w:val="00BB0A36"/>
    <w:rsid w:val="00BB772D"/>
    <w:rsid w:val="00BC19E5"/>
    <w:rsid w:val="00BC6C0B"/>
    <w:rsid w:val="00BD032D"/>
    <w:rsid w:val="00BD6F66"/>
    <w:rsid w:val="00BE351B"/>
    <w:rsid w:val="00BE3EA9"/>
    <w:rsid w:val="00BE6486"/>
    <w:rsid w:val="00BE73C1"/>
    <w:rsid w:val="00BF3023"/>
    <w:rsid w:val="00BF4C06"/>
    <w:rsid w:val="00C04F88"/>
    <w:rsid w:val="00C10EC9"/>
    <w:rsid w:val="00C12808"/>
    <w:rsid w:val="00C14BBB"/>
    <w:rsid w:val="00C227CE"/>
    <w:rsid w:val="00C24E1A"/>
    <w:rsid w:val="00C30973"/>
    <w:rsid w:val="00C42868"/>
    <w:rsid w:val="00C43F9C"/>
    <w:rsid w:val="00C500BF"/>
    <w:rsid w:val="00C5301A"/>
    <w:rsid w:val="00C60528"/>
    <w:rsid w:val="00C60F21"/>
    <w:rsid w:val="00C61D81"/>
    <w:rsid w:val="00C61E0F"/>
    <w:rsid w:val="00C640CB"/>
    <w:rsid w:val="00C70C0B"/>
    <w:rsid w:val="00C7515D"/>
    <w:rsid w:val="00C77B76"/>
    <w:rsid w:val="00C824CC"/>
    <w:rsid w:val="00C85018"/>
    <w:rsid w:val="00C85505"/>
    <w:rsid w:val="00C870EE"/>
    <w:rsid w:val="00C940D2"/>
    <w:rsid w:val="00C96006"/>
    <w:rsid w:val="00CA6130"/>
    <w:rsid w:val="00CA702D"/>
    <w:rsid w:val="00CC369D"/>
    <w:rsid w:val="00CC73D1"/>
    <w:rsid w:val="00CD0017"/>
    <w:rsid w:val="00CD17C2"/>
    <w:rsid w:val="00CD19E2"/>
    <w:rsid w:val="00CD279E"/>
    <w:rsid w:val="00CE17E4"/>
    <w:rsid w:val="00CE192C"/>
    <w:rsid w:val="00CE5713"/>
    <w:rsid w:val="00CE64D6"/>
    <w:rsid w:val="00CF1081"/>
    <w:rsid w:val="00CF3E80"/>
    <w:rsid w:val="00D06396"/>
    <w:rsid w:val="00D10F08"/>
    <w:rsid w:val="00D14DCD"/>
    <w:rsid w:val="00D14F00"/>
    <w:rsid w:val="00D1525D"/>
    <w:rsid w:val="00D22AA2"/>
    <w:rsid w:val="00D23976"/>
    <w:rsid w:val="00D25B0D"/>
    <w:rsid w:val="00D41C1F"/>
    <w:rsid w:val="00D425A4"/>
    <w:rsid w:val="00D43CC0"/>
    <w:rsid w:val="00D440C8"/>
    <w:rsid w:val="00D4419E"/>
    <w:rsid w:val="00D44564"/>
    <w:rsid w:val="00D4493E"/>
    <w:rsid w:val="00D44D42"/>
    <w:rsid w:val="00D53367"/>
    <w:rsid w:val="00D64168"/>
    <w:rsid w:val="00D674FE"/>
    <w:rsid w:val="00D7520B"/>
    <w:rsid w:val="00D75761"/>
    <w:rsid w:val="00D76A37"/>
    <w:rsid w:val="00D773EB"/>
    <w:rsid w:val="00D80086"/>
    <w:rsid w:val="00D81528"/>
    <w:rsid w:val="00D81A8F"/>
    <w:rsid w:val="00D858B9"/>
    <w:rsid w:val="00D90E24"/>
    <w:rsid w:val="00D9372F"/>
    <w:rsid w:val="00D95C71"/>
    <w:rsid w:val="00D972CF"/>
    <w:rsid w:val="00D97FD8"/>
    <w:rsid w:val="00DA3D9F"/>
    <w:rsid w:val="00DA3EDC"/>
    <w:rsid w:val="00DB1BC0"/>
    <w:rsid w:val="00DC1B77"/>
    <w:rsid w:val="00DC2358"/>
    <w:rsid w:val="00DC4539"/>
    <w:rsid w:val="00DD4ED7"/>
    <w:rsid w:val="00DD7285"/>
    <w:rsid w:val="00DE112D"/>
    <w:rsid w:val="00DE2B1C"/>
    <w:rsid w:val="00DE40F5"/>
    <w:rsid w:val="00DF3175"/>
    <w:rsid w:val="00E00B8D"/>
    <w:rsid w:val="00E06DA1"/>
    <w:rsid w:val="00E06F6C"/>
    <w:rsid w:val="00E20797"/>
    <w:rsid w:val="00E33055"/>
    <w:rsid w:val="00E37572"/>
    <w:rsid w:val="00E43821"/>
    <w:rsid w:val="00E5439F"/>
    <w:rsid w:val="00E555C4"/>
    <w:rsid w:val="00E55A83"/>
    <w:rsid w:val="00E60634"/>
    <w:rsid w:val="00E611D5"/>
    <w:rsid w:val="00E621C4"/>
    <w:rsid w:val="00E63D13"/>
    <w:rsid w:val="00E67965"/>
    <w:rsid w:val="00E76062"/>
    <w:rsid w:val="00E82CAB"/>
    <w:rsid w:val="00E90A2B"/>
    <w:rsid w:val="00E911E2"/>
    <w:rsid w:val="00E97683"/>
    <w:rsid w:val="00EA4DD1"/>
    <w:rsid w:val="00EB1ADE"/>
    <w:rsid w:val="00EC05CC"/>
    <w:rsid w:val="00EC6E5F"/>
    <w:rsid w:val="00ED279E"/>
    <w:rsid w:val="00ED3681"/>
    <w:rsid w:val="00ED73DA"/>
    <w:rsid w:val="00EE1E5C"/>
    <w:rsid w:val="00EE6568"/>
    <w:rsid w:val="00EF50FD"/>
    <w:rsid w:val="00F02983"/>
    <w:rsid w:val="00F053F4"/>
    <w:rsid w:val="00F069F9"/>
    <w:rsid w:val="00F11CAB"/>
    <w:rsid w:val="00F25C21"/>
    <w:rsid w:val="00F3102A"/>
    <w:rsid w:val="00F31474"/>
    <w:rsid w:val="00F5390C"/>
    <w:rsid w:val="00F7532E"/>
    <w:rsid w:val="00F7604A"/>
    <w:rsid w:val="00F86845"/>
    <w:rsid w:val="00F911BC"/>
    <w:rsid w:val="00F94C20"/>
    <w:rsid w:val="00FA0DB0"/>
    <w:rsid w:val="00FA1108"/>
    <w:rsid w:val="00FA4897"/>
    <w:rsid w:val="00FB6D29"/>
    <w:rsid w:val="00FC5EC8"/>
    <w:rsid w:val="00FC6DAA"/>
    <w:rsid w:val="00FD068F"/>
    <w:rsid w:val="00FD2FF1"/>
    <w:rsid w:val="00FD427B"/>
    <w:rsid w:val="00FD4732"/>
    <w:rsid w:val="00FD7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2B00A9"/>
  <w15:docId w15:val="{7722A264-7B20-4556-9FEC-84DDF3CA9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7E0A"/>
  </w:style>
  <w:style w:type="paragraph" w:styleId="1">
    <w:name w:val="heading 1"/>
    <w:basedOn w:val="a"/>
    <w:next w:val="a"/>
    <w:link w:val="10"/>
    <w:uiPriority w:val="99"/>
    <w:qFormat/>
    <w:rsid w:val="00BD6F66"/>
    <w:pPr>
      <w:widowControl w:val="0"/>
      <w:autoSpaceDE w:val="0"/>
      <w:autoSpaceDN w:val="0"/>
      <w:adjustRightInd w:val="0"/>
      <w:spacing w:before="108" w:after="108"/>
      <w:jc w:val="center"/>
      <w:outlineLvl w:val="0"/>
    </w:pPr>
    <w:rPr>
      <w:rFonts w:ascii="Times New Roman CYR" w:eastAsia="Times New Roman" w:hAnsi="Times New Roman CYR" w:cs="Times New Roman CYR"/>
      <w:b/>
      <w:bCs/>
      <w:color w:val="26282F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967EAE"/>
    <w:pPr>
      <w:widowControl w:val="0"/>
      <w:autoSpaceDE w:val="0"/>
      <w:autoSpaceDN w:val="0"/>
    </w:pPr>
    <w:rPr>
      <w:rFonts w:eastAsia="Times New Roman"/>
      <w:szCs w:val="20"/>
      <w:lang w:eastAsia="ru-RU"/>
    </w:rPr>
  </w:style>
  <w:style w:type="paragraph" w:customStyle="1" w:styleId="ConsPlusNonformat">
    <w:name w:val="ConsPlusNonformat"/>
    <w:rsid w:val="00967EAE"/>
    <w:pPr>
      <w:widowControl w:val="0"/>
      <w:autoSpaceDE w:val="0"/>
      <w:autoSpaceDN w:val="0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">
    <w:name w:val="ConsPlusTitle"/>
    <w:rsid w:val="00967EAE"/>
    <w:pPr>
      <w:widowControl w:val="0"/>
      <w:autoSpaceDE w:val="0"/>
      <w:autoSpaceDN w:val="0"/>
    </w:pPr>
    <w:rPr>
      <w:rFonts w:eastAsia="Times New Roman"/>
      <w:b/>
      <w:szCs w:val="20"/>
      <w:lang w:eastAsia="ru-RU"/>
    </w:rPr>
  </w:style>
  <w:style w:type="paragraph" w:customStyle="1" w:styleId="ConsPlusCell">
    <w:name w:val="ConsPlusCell"/>
    <w:rsid w:val="00967EAE"/>
    <w:pPr>
      <w:widowControl w:val="0"/>
      <w:autoSpaceDE w:val="0"/>
      <w:autoSpaceDN w:val="0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Page">
    <w:name w:val="ConsPlusTitlePage"/>
    <w:rsid w:val="00967EAE"/>
    <w:pPr>
      <w:widowControl w:val="0"/>
      <w:autoSpaceDE w:val="0"/>
      <w:autoSpaceDN w:val="0"/>
    </w:pPr>
    <w:rPr>
      <w:rFonts w:ascii="Tahoma" w:eastAsia="Times New Roman" w:hAnsi="Tahoma" w:cs="Tahoma"/>
      <w:sz w:val="20"/>
      <w:szCs w:val="20"/>
      <w:lang w:eastAsia="ru-RU"/>
    </w:rPr>
  </w:style>
  <w:style w:type="paragraph" w:styleId="a3">
    <w:name w:val="Balloon Text"/>
    <w:basedOn w:val="a"/>
    <w:link w:val="a4"/>
    <w:uiPriority w:val="99"/>
    <w:semiHidden/>
    <w:unhideWhenUsed/>
    <w:rsid w:val="00C12808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C12808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980CA4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980CA4"/>
  </w:style>
  <w:style w:type="paragraph" w:styleId="a7">
    <w:name w:val="footer"/>
    <w:basedOn w:val="a"/>
    <w:link w:val="a8"/>
    <w:uiPriority w:val="99"/>
    <w:unhideWhenUsed/>
    <w:rsid w:val="00980CA4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980CA4"/>
  </w:style>
  <w:style w:type="table" w:customStyle="1" w:styleId="11">
    <w:name w:val="Сетка таблицы1"/>
    <w:basedOn w:val="a1"/>
    <w:next w:val="a9"/>
    <w:uiPriority w:val="39"/>
    <w:rsid w:val="001E34AB"/>
    <w:rPr>
      <w:rFonts w:asciiTheme="minorHAnsi" w:eastAsia="Calibr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9">
    <w:name w:val="Table Grid"/>
    <w:basedOn w:val="a1"/>
    <w:uiPriority w:val="59"/>
    <w:rsid w:val="001E34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F053F4"/>
    <w:pPr>
      <w:ind w:left="720"/>
      <w:contextualSpacing/>
    </w:pPr>
    <w:rPr>
      <w:rFonts w:ascii="Calibri" w:eastAsia="Times New Roman" w:hAnsi="Calibri" w:cs="Calibri"/>
      <w:sz w:val="24"/>
      <w:szCs w:val="24"/>
      <w:lang w:val="en-US" w:bidi="en-US"/>
    </w:rPr>
  </w:style>
  <w:style w:type="character" w:customStyle="1" w:styleId="ab">
    <w:name w:val="Гипертекстовая ссылка"/>
    <w:basedOn w:val="a0"/>
    <w:uiPriority w:val="99"/>
    <w:rsid w:val="00632E5B"/>
    <w:rPr>
      <w:rFonts w:cs="Times New Roman"/>
      <w:b w:val="0"/>
      <w:color w:val="106BBE"/>
    </w:rPr>
  </w:style>
  <w:style w:type="paragraph" w:styleId="ac">
    <w:name w:val="Body Text"/>
    <w:basedOn w:val="a"/>
    <w:link w:val="ad"/>
    <w:qFormat/>
    <w:rsid w:val="009050F8"/>
    <w:pPr>
      <w:spacing w:before="180" w:after="180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ad">
    <w:name w:val="Основной текст Знак"/>
    <w:basedOn w:val="a0"/>
    <w:link w:val="ac"/>
    <w:rsid w:val="009050F8"/>
    <w:rPr>
      <w:rFonts w:asciiTheme="minorHAnsi" w:hAnsiTheme="minorHAnsi" w:cstheme="minorBidi"/>
      <w:sz w:val="24"/>
      <w:szCs w:val="24"/>
      <w:lang w:val="en-US"/>
    </w:rPr>
  </w:style>
  <w:style w:type="paragraph" w:styleId="ae">
    <w:name w:val="footnote text"/>
    <w:basedOn w:val="a"/>
    <w:link w:val="af"/>
    <w:uiPriority w:val="99"/>
    <w:semiHidden/>
    <w:unhideWhenUsed/>
    <w:rsid w:val="001E23A9"/>
    <w:rPr>
      <w:rFonts w:asciiTheme="minorHAnsi" w:hAnsiTheme="minorHAnsi" w:cstheme="minorBidi"/>
      <w:sz w:val="20"/>
      <w:szCs w:val="20"/>
    </w:rPr>
  </w:style>
  <w:style w:type="character" w:customStyle="1" w:styleId="af">
    <w:name w:val="Текст сноски Знак"/>
    <w:basedOn w:val="a0"/>
    <w:link w:val="ae"/>
    <w:uiPriority w:val="99"/>
    <w:semiHidden/>
    <w:rsid w:val="001E23A9"/>
    <w:rPr>
      <w:rFonts w:asciiTheme="minorHAnsi" w:hAnsiTheme="minorHAnsi" w:cstheme="minorBidi"/>
      <w:sz w:val="20"/>
      <w:szCs w:val="20"/>
    </w:rPr>
  </w:style>
  <w:style w:type="character" w:styleId="af0">
    <w:name w:val="footnote reference"/>
    <w:basedOn w:val="a0"/>
    <w:uiPriority w:val="99"/>
    <w:semiHidden/>
    <w:unhideWhenUsed/>
    <w:rsid w:val="001E23A9"/>
    <w:rPr>
      <w:vertAlign w:val="superscript"/>
    </w:rPr>
  </w:style>
  <w:style w:type="character" w:styleId="af1">
    <w:name w:val="Hyperlink"/>
    <w:basedOn w:val="a0"/>
    <w:uiPriority w:val="99"/>
    <w:unhideWhenUsed/>
    <w:rsid w:val="00011897"/>
    <w:rPr>
      <w:color w:val="0000FF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011897"/>
    <w:rPr>
      <w:color w:val="605E5C"/>
      <w:shd w:val="clear" w:color="auto" w:fill="E1DFDD"/>
    </w:rPr>
  </w:style>
  <w:style w:type="paragraph" w:customStyle="1" w:styleId="FirstParagraph">
    <w:name w:val="First Paragraph"/>
    <w:basedOn w:val="ac"/>
    <w:next w:val="ac"/>
    <w:qFormat/>
    <w:rsid w:val="009F72CA"/>
  </w:style>
  <w:style w:type="table" w:customStyle="1" w:styleId="2">
    <w:name w:val="Сетка таблицы2"/>
    <w:basedOn w:val="a1"/>
    <w:next w:val="a9"/>
    <w:rsid w:val="009908F5"/>
    <w:rPr>
      <w:rFonts w:eastAsia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9"/>
    <w:rsid w:val="00BD6F66"/>
    <w:rPr>
      <w:rFonts w:ascii="Times New Roman CYR" w:eastAsia="Times New Roman" w:hAnsi="Times New Roman CYR" w:cs="Times New Roman CYR"/>
      <w:b/>
      <w:bCs/>
      <w:color w:val="26282F"/>
      <w:sz w:val="24"/>
      <w:szCs w:val="24"/>
      <w:lang w:eastAsia="ru-RU"/>
    </w:rPr>
  </w:style>
  <w:style w:type="character" w:customStyle="1" w:styleId="af3">
    <w:name w:val="Без интервала Знак"/>
    <w:link w:val="af4"/>
    <w:uiPriority w:val="99"/>
    <w:locked/>
    <w:rsid w:val="00BD6F66"/>
    <w:rPr>
      <w:rFonts w:eastAsiaTheme="minorEastAsia"/>
      <w:lang w:eastAsia="ru-RU"/>
    </w:rPr>
  </w:style>
  <w:style w:type="paragraph" w:styleId="af4">
    <w:name w:val="No Spacing"/>
    <w:link w:val="af3"/>
    <w:uiPriority w:val="99"/>
    <w:qFormat/>
    <w:rsid w:val="00BD6F66"/>
    <w:rPr>
      <w:rFonts w:eastAsiaTheme="minorEastAsia"/>
      <w:lang w:eastAsia="ru-RU"/>
    </w:rPr>
  </w:style>
  <w:style w:type="paragraph" w:styleId="af5">
    <w:name w:val="Normal (Web)"/>
    <w:basedOn w:val="a"/>
    <w:uiPriority w:val="99"/>
    <w:semiHidden/>
    <w:unhideWhenUsed/>
    <w:rsid w:val="00D14DCD"/>
    <w:pPr>
      <w:spacing w:before="100" w:beforeAutospacing="1" w:after="100" w:afterAutospacing="1"/>
    </w:pPr>
    <w:rPr>
      <w:rFonts w:eastAsiaTheme="minorEastAsia"/>
      <w:sz w:val="24"/>
      <w:szCs w:val="24"/>
      <w:lang w:eastAsia="ru-RU"/>
    </w:rPr>
  </w:style>
  <w:style w:type="paragraph" w:customStyle="1" w:styleId="af6">
    <w:name w:val="Нормальный (таблица)"/>
    <w:basedOn w:val="a"/>
    <w:next w:val="a"/>
    <w:uiPriority w:val="99"/>
    <w:rsid w:val="00D14DCD"/>
    <w:pPr>
      <w:widowControl w:val="0"/>
      <w:autoSpaceDE w:val="0"/>
      <w:autoSpaceDN w:val="0"/>
      <w:adjustRightInd w:val="0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customStyle="1" w:styleId="af7">
    <w:name w:val="Прижатый влево"/>
    <w:basedOn w:val="a"/>
    <w:next w:val="a"/>
    <w:uiPriority w:val="99"/>
    <w:rsid w:val="00D14DCD"/>
    <w:pPr>
      <w:widowControl w:val="0"/>
      <w:autoSpaceDE w:val="0"/>
      <w:autoSpaceDN w:val="0"/>
      <w:adjustRightInd w:val="0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character" w:customStyle="1" w:styleId="af8">
    <w:name w:val="Цветовое выделение"/>
    <w:uiPriority w:val="99"/>
    <w:rsid w:val="00D14DCD"/>
    <w:rPr>
      <w:b/>
      <w:bCs w:val="0"/>
      <w:color w:val="26282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183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8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31D69-BE64-4B61-9D44-B589A11C9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855</Words>
  <Characters>4877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K</Company>
  <LinksUpToDate>false</LinksUpToDate>
  <CharactersWithSpaces>5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Гельруд Наталья Леонидовна</dc:creator>
  <cp:lastModifiedBy>User</cp:lastModifiedBy>
  <cp:revision>3</cp:revision>
  <cp:lastPrinted>2022-01-31T07:52:00Z</cp:lastPrinted>
  <dcterms:created xsi:type="dcterms:W3CDTF">2022-02-03T09:05:00Z</dcterms:created>
  <dcterms:modified xsi:type="dcterms:W3CDTF">2022-02-14T05:39:00Z</dcterms:modified>
</cp:coreProperties>
</file>